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D2414" w14:textId="423F8208" w:rsidR="00734DBE" w:rsidRPr="00734DBE" w:rsidRDefault="00734DBE" w:rsidP="00734DBE">
      <w:pPr>
        <w:keepNext/>
        <w:spacing w:after="0" w:line="480" w:lineRule="auto"/>
        <w:outlineLvl w:val="0"/>
        <w:rPr>
          <w:rFonts w:ascii="Arial" w:eastAsia="Times New Roman" w:hAnsi="Arial" w:cs="Arial" w:hint="cs"/>
          <w:b/>
          <w:bCs/>
          <w:color w:val="000000"/>
          <w:kern w:val="32"/>
          <w:sz w:val="32"/>
          <w:szCs w:val="32"/>
          <w:lang w:eastAsia="en-US" w:bidi="ar-SA"/>
        </w:rPr>
      </w:pPr>
      <w:r w:rsidRPr="00734DBE">
        <w:rPr>
          <w:rFonts w:ascii="Arial" w:eastAsia="Times New Roman" w:hAnsi="Arial" w:cs="Arial"/>
          <w:b/>
          <w:bCs/>
          <w:color w:val="000000"/>
          <w:kern w:val="32"/>
          <w:sz w:val="32"/>
          <w:szCs w:val="32"/>
          <w:lang w:eastAsia="en-US" w:bidi="ar-SA"/>
        </w:rPr>
        <w:t>Supplementary Material</w:t>
      </w:r>
    </w:p>
    <w:p w14:paraId="407F9599" w14:textId="1CFF0B9C" w:rsidR="002871EC" w:rsidRDefault="00A32FD2" w:rsidP="00CA4258">
      <w:pPr>
        <w:jc w:val="both"/>
        <w:rPr>
          <w:rFonts w:ascii="TH SarabunPSK" w:hAnsi="TH SarabunPSK" w:cs="TH SarabunPSK"/>
          <w:noProof/>
        </w:rPr>
      </w:pPr>
      <w:r>
        <w:rPr>
          <w:rFonts w:ascii="TH SarabunPSK" w:hAnsi="TH SarabunPSK" w:cs="TH SarabunPSK"/>
          <w:noProof/>
        </w:rPr>
        <w:drawing>
          <wp:anchor distT="0" distB="0" distL="114300" distR="114300" simplePos="0" relativeHeight="251658240" behindDoc="0" locked="0" layoutInCell="1" allowOverlap="1" wp14:anchorId="3D9E73BB" wp14:editId="6D3ECC6E">
            <wp:simplePos x="0" y="0"/>
            <wp:positionH relativeFrom="column">
              <wp:posOffset>890270</wp:posOffset>
            </wp:positionH>
            <wp:positionV relativeFrom="paragraph">
              <wp:posOffset>138748</wp:posOffset>
            </wp:positionV>
            <wp:extent cx="3976687" cy="3493196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6687" cy="34931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7064E7" w14:textId="306BFA34" w:rsidR="002871EC" w:rsidRDefault="002871EC" w:rsidP="00CA4258">
      <w:pPr>
        <w:jc w:val="both"/>
        <w:rPr>
          <w:rFonts w:ascii="TH SarabunPSK" w:hAnsi="TH SarabunPSK" w:cs="TH SarabunPSK"/>
          <w:noProof/>
        </w:rPr>
      </w:pPr>
    </w:p>
    <w:p w14:paraId="785C41D4" w14:textId="7598886D" w:rsidR="002871EC" w:rsidRDefault="002871EC" w:rsidP="00CA4258">
      <w:pPr>
        <w:jc w:val="both"/>
        <w:rPr>
          <w:rFonts w:ascii="TH SarabunPSK" w:hAnsi="TH SarabunPSK" w:cs="TH SarabunPSK"/>
          <w:noProof/>
        </w:rPr>
      </w:pPr>
    </w:p>
    <w:p w14:paraId="4FA94702" w14:textId="5BC3A25B" w:rsidR="002871EC" w:rsidRDefault="002871EC" w:rsidP="00CA4258">
      <w:pPr>
        <w:jc w:val="both"/>
        <w:rPr>
          <w:rFonts w:ascii="TH SarabunPSK" w:hAnsi="TH SarabunPSK" w:cs="TH SarabunPSK"/>
          <w:noProof/>
        </w:rPr>
      </w:pPr>
    </w:p>
    <w:p w14:paraId="3B8095FE" w14:textId="2E8A688F" w:rsidR="002871EC" w:rsidRDefault="002871EC" w:rsidP="00CA4258">
      <w:pPr>
        <w:jc w:val="both"/>
        <w:rPr>
          <w:rFonts w:ascii="TH SarabunPSK" w:hAnsi="TH SarabunPSK" w:cs="TH SarabunPSK"/>
          <w:noProof/>
        </w:rPr>
      </w:pPr>
    </w:p>
    <w:p w14:paraId="62345901" w14:textId="43DF07F9" w:rsidR="002871EC" w:rsidRDefault="002871EC" w:rsidP="00CA4258">
      <w:pPr>
        <w:jc w:val="both"/>
        <w:rPr>
          <w:rFonts w:ascii="TH SarabunPSK" w:hAnsi="TH SarabunPSK" w:cs="TH SarabunPSK"/>
          <w:noProof/>
        </w:rPr>
      </w:pPr>
    </w:p>
    <w:p w14:paraId="2462E3EA" w14:textId="1B167480" w:rsidR="002871EC" w:rsidRDefault="002871EC" w:rsidP="00CA4258">
      <w:pPr>
        <w:jc w:val="both"/>
        <w:rPr>
          <w:rFonts w:asciiTheme="minorBidi" w:hAnsiTheme="minorBidi"/>
          <w:sz w:val="24"/>
          <w:szCs w:val="24"/>
        </w:rPr>
      </w:pPr>
    </w:p>
    <w:p w14:paraId="45D1273F" w14:textId="2EF258D4" w:rsidR="002871EC" w:rsidRDefault="002871EC" w:rsidP="00CA4258">
      <w:pPr>
        <w:jc w:val="both"/>
        <w:rPr>
          <w:rFonts w:asciiTheme="minorBidi" w:hAnsiTheme="minorBidi"/>
          <w:sz w:val="24"/>
          <w:szCs w:val="24"/>
        </w:rPr>
      </w:pPr>
    </w:p>
    <w:p w14:paraId="58373E0D" w14:textId="33FDB7A9" w:rsidR="002871EC" w:rsidRDefault="002871EC" w:rsidP="00CA4258">
      <w:pPr>
        <w:jc w:val="both"/>
        <w:rPr>
          <w:rFonts w:asciiTheme="minorBidi" w:hAnsiTheme="minorBidi"/>
          <w:sz w:val="24"/>
          <w:szCs w:val="24"/>
        </w:rPr>
      </w:pPr>
    </w:p>
    <w:p w14:paraId="4131F5E8" w14:textId="2AFBBA3C" w:rsidR="002871EC" w:rsidRDefault="002871EC" w:rsidP="00CA4258">
      <w:pPr>
        <w:jc w:val="both"/>
        <w:rPr>
          <w:rFonts w:asciiTheme="minorBidi" w:hAnsiTheme="minorBidi"/>
          <w:sz w:val="24"/>
          <w:szCs w:val="24"/>
        </w:rPr>
      </w:pPr>
    </w:p>
    <w:p w14:paraId="16245855" w14:textId="0E0A6B23" w:rsidR="002871EC" w:rsidRDefault="002871EC" w:rsidP="00CA4258">
      <w:pPr>
        <w:jc w:val="both"/>
        <w:rPr>
          <w:rFonts w:ascii="Palatino Linotype" w:hAnsi="Palatino Linotype"/>
          <w:sz w:val="20"/>
          <w:szCs w:val="20"/>
        </w:rPr>
      </w:pPr>
    </w:p>
    <w:p w14:paraId="40BCC79A" w14:textId="2D4E7FA3" w:rsidR="00A32FD2" w:rsidRDefault="00A32FD2" w:rsidP="00CA4258">
      <w:pPr>
        <w:jc w:val="both"/>
        <w:rPr>
          <w:rFonts w:ascii="Palatino Linotype" w:hAnsi="Palatino Linotype"/>
          <w:sz w:val="20"/>
          <w:szCs w:val="20"/>
        </w:rPr>
      </w:pPr>
    </w:p>
    <w:p w14:paraId="37835B85" w14:textId="77777777" w:rsidR="00A32FD2" w:rsidRPr="0073065F" w:rsidRDefault="00A32FD2" w:rsidP="00CA4258">
      <w:pPr>
        <w:jc w:val="both"/>
        <w:rPr>
          <w:rFonts w:ascii="Palatino Linotype" w:hAnsi="Palatino Linotype"/>
          <w:sz w:val="20"/>
          <w:szCs w:val="20"/>
        </w:rPr>
      </w:pPr>
    </w:p>
    <w:p w14:paraId="3E73C1DD" w14:textId="76E67010" w:rsidR="002871EC" w:rsidRPr="001E5075" w:rsidRDefault="002871EC" w:rsidP="002871EC">
      <w:pPr>
        <w:spacing w:after="0" w:line="276" w:lineRule="auto"/>
        <w:jc w:val="both"/>
        <w:rPr>
          <w:rFonts w:ascii="Arial" w:hAnsi="Arial" w:cs="Arial"/>
          <w:color w:val="221E1F"/>
          <w:sz w:val="20"/>
          <w:szCs w:val="20"/>
        </w:rPr>
      </w:pPr>
      <w:r w:rsidRPr="001E5075">
        <w:rPr>
          <w:rFonts w:ascii="Arial" w:hAnsi="Arial" w:cs="Arial"/>
          <w:b/>
          <w:bCs/>
          <w:color w:val="221E1F"/>
          <w:sz w:val="20"/>
          <w:szCs w:val="20"/>
        </w:rPr>
        <w:t>Supplementary Figure S1</w:t>
      </w:r>
      <w:r w:rsidRPr="001E5075">
        <w:rPr>
          <w:rFonts w:ascii="Arial" w:hAnsi="Arial" w:cs="Arial"/>
          <w:sz w:val="20"/>
          <w:szCs w:val="20"/>
          <w:cs/>
        </w:rPr>
        <w:t xml:space="preserve">. </w:t>
      </w:r>
      <w:r w:rsidR="00734DBE" w:rsidRPr="00734DBE">
        <w:rPr>
          <w:rFonts w:ascii="Arial" w:hAnsi="Arial" w:cs="Arial"/>
          <w:sz w:val="20"/>
          <w:szCs w:val="20"/>
        </w:rPr>
        <w:t xml:space="preserve">Multidimensional scaling (MDS) plot of adjacent MDS components. </w:t>
      </w:r>
      <w:r w:rsidR="00734DBE">
        <w:rPr>
          <w:rFonts w:ascii="Arial" w:hAnsi="Arial"/>
          <w:sz w:val="20"/>
          <w:szCs w:val="20"/>
          <w:cs/>
        </w:rPr>
        <w:br/>
      </w:r>
      <w:r w:rsidRPr="001E5075">
        <w:rPr>
          <w:rFonts w:ascii="Arial" w:hAnsi="Arial" w:cs="Arial"/>
          <w:color w:val="221E1F"/>
          <w:sz w:val="20"/>
          <w:szCs w:val="20"/>
        </w:rPr>
        <w:t xml:space="preserve">A multidimensional </w:t>
      </w:r>
      <w:r w:rsidRPr="001E5075">
        <w:rPr>
          <w:rFonts w:ascii="Arial" w:hAnsi="Arial" w:cs="Arial"/>
          <w:color w:val="221E1F"/>
          <w:sz w:val="20"/>
          <w:szCs w:val="20"/>
          <w:cs/>
        </w:rPr>
        <w:t>(</w:t>
      </w:r>
      <w:r w:rsidRPr="001E5075">
        <w:rPr>
          <w:rFonts w:ascii="Arial" w:hAnsi="Arial" w:cs="Arial"/>
          <w:color w:val="221E1F"/>
          <w:sz w:val="20"/>
          <w:szCs w:val="20"/>
        </w:rPr>
        <w:t>MDS</w:t>
      </w:r>
      <w:r w:rsidRPr="001E5075">
        <w:rPr>
          <w:rFonts w:ascii="Arial" w:hAnsi="Arial" w:cs="Arial"/>
          <w:color w:val="221E1F"/>
          <w:sz w:val="20"/>
          <w:szCs w:val="20"/>
          <w:cs/>
        </w:rPr>
        <w:t xml:space="preserve">) </w:t>
      </w:r>
      <w:r w:rsidRPr="001E5075">
        <w:rPr>
          <w:rFonts w:ascii="Arial" w:hAnsi="Arial" w:cs="Arial"/>
          <w:color w:val="221E1F"/>
          <w:sz w:val="20"/>
          <w:szCs w:val="20"/>
        </w:rPr>
        <w:t>plot showed no population stratification exists and also there were no differences in allele frequencies among the population</w:t>
      </w:r>
      <w:r w:rsidRPr="001E5075">
        <w:rPr>
          <w:rFonts w:ascii="Arial" w:hAnsi="Arial" w:cs="Arial"/>
          <w:color w:val="221E1F"/>
          <w:sz w:val="20"/>
          <w:szCs w:val="20"/>
          <w:cs/>
        </w:rPr>
        <w:t>.</w:t>
      </w:r>
    </w:p>
    <w:p w14:paraId="7355D9F7" w14:textId="016BFAE9" w:rsidR="002871EC" w:rsidRPr="00734DBE" w:rsidRDefault="002871EC" w:rsidP="00CA4258">
      <w:pPr>
        <w:jc w:val="both"/>
        <w:rPr>
          <w:rFonts w:asciiTheme="minorBidi" w:hAnsiTheme="minorBidi"/>
          <w:sz w:val="24"/>
          <w:szCs w:val="24"/>
        </w:rPr>
      </w:pPr>
    </w:p>
    <w:p w14:paraId="2A7E72BA" w14:textId="4007A096" w:rsidR="002871EC" w:rsidRPr="00651A7D" w:rsidRDefault="002871EC" w:rsidP="00CA4258">
      <w:pPr>
        <w:jc w:val="both"/>
        <w:rPr>
          <w:rFonts w:asciiTheme="minorBidi" w:hAnsiTheme="minorBidi"/>
          <w:sz w:val="24"/>
          <w:szCs w:val="24"/>
          <w:cs/>
        </w:rPr>
      </w:pPr>
    </w:p>
    <w:sectPr w:rsidR="002871EC" w:rsidRPr="00651A7D" w:rsidSect="00182D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4F0F7" w14:textId="77777777" w:rsidR="0033438E" w:rsidRDefault="0033438E" w:rsidP="00CA2080">
      <w:pPr>
        <w:spacing w:after="0" w:line="240" w:lineRule="auto"/>
      </w:pPr>
      <w:r>
        <w:separator/>
      </w:r>
    </w:p>
  </w:endnote>
  <w:endnote w:type="continuationSeparator" w:id="0">
    <w:p w14:paraId="471338D8" w14:textId="77777777" w:rsidR="0033438E" w:rsidRDefault="0033438E" w:rsidP="00CA2080">
      <w:pPr>
        <w:spacing w:after="0" w:line="240" w:lineRule="auto"/>
      </w:pPr>
      <w:r>
        <w:continuationSeparator/>
      </w:r>
    </w:p>
  </w:endnote>
  <w:endnote w:type="continuationNotice" w:id="1">
    <w:p w14:paraId="7A0538AF" w14:textId="77777777" w:rsidR="0033438E" w:rsidRDefault="003343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 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74D5D" w14:textId="77777777" w:rsidR="0033438E" w:rsidRDefault="0033438E" w:rsidP="00CA2080">
      <w:pPr>
        <w:spacing w:after="0" w:line="240" w:lineRule="auto"/>
      </w:pPr>
      <w:r>
        <w:separator/>
      </w:r>
    </w:p>
  </w:footnote>
  <w:footnote w:type="continuationSeparator" w:id="0">
    <w:p w14:paraId="5E7F8302" w14:textId="77777777" w:rsidR="0033438E" w:rsidRDefault="0033438E" w:rsidP="00CA2080">
      <w:pPr>
        <w:spacing w:after="0" w:line="240" w:lineRule="auto"/>
      </w:pPr>
      <w:r>
        <w:continuationSeparator/>
      </w:r>
    </w:p>
  </w:footnote>
  <w:footnote w:type="continuationNotice" w:id="1">
    <w:p w14:paraId="75E94F44" w14:textId="77777777" w:rsidR="0033438E" w:rsidRDefault="0033438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64BB1"/>
    <w:multiLevelType w:val="hybridMultilevel"/>
    <w:tmpl w:val="14988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4189D"/>
    <w:multiLevelType w:val="hybridMultilevel"/>
    <w:tmpl w:val="ED348EEC"/>
    <w:lvl w:ilvl="0" w:tplc="8E4EA8FA">
      <w:start w:val="1"/>
      <w:numFmt w:val="bullet"/>
      <w:lvlText w:val="-"/>
      <w:lvlJc w:val="left"/>
      <w:pPr>
        <w:ind w:left="1080" w:hanging="360"/>
      </w:pPr>
      <w:rPr>
        <w:rFonts w:ascii="Cordia New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173ADC"/>
    <w:multiLevelType w:val="hybridMultilevel"/>
    <w:tmpl w:val="01B8500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769C5"/>
    <w:multiLevelType w:val="hybridMultilevel"/>
    <w:tmpl w:val="59EAE9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05D41"/>
    <w:multiLevelType w:val="hybridMultilevel"/>
    <w:tmpl w:val="340073F2"/>
    <w:lvl w:ilvl="0" w:tplc="433A6EA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836690"/>
    <w:multiLevelType w:val="hybridMultilevel"/>
    <w:tmpl w:val="F5009C46"/>
    <w:lvl w:ilvl="0" w:tplc="8E4EA8FA">
      <w:start w:val="1"/>
      <w:numFmt w:val="bullet"/>
      <w:lvlText w:val="-"/>
      <w:lvlJc w:val="left"/>
      <w:pPr>
        <w:ind w:left="720" w:hanging="360"/>
      </w:pPr>
      <w:rPr>
        <w:rFonts w:ascii="Cordia New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FA0EEE"/>
    <w:multiLevelType w:val="multilevel"/>
    <w:tmpl w:val="D64A8B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  <w:b w:val="0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  <w:b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  <w:b w:val="0"/>
        <w:color w:val="auto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eastAsiaTheme="minorEastAsia" w:hint="default"/>
        <w:b w:val="0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  <w:b w:val="0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eastAsiaTheme="minorEastAsia" w:hint="default"/>
        <w:b w:val="0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  <w:b w:val="0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eastAsiaTheme="minorEastAsia" w:hint="default"/>
        <w:b w:val="0"/>
        <w:color w:val="auto"/>
      </w:rPr>
    </w:lvl>
  </w:abstractNum>
  <w:abstractNum w:abstractNumId="7" w15:restartNumberingAfterBreak="0">
    <w:nsid w:val="46F85866"/>
    <w:multiLevelType w:val="hybridMultilevel"/>
    <w:tmpl w:val="0AFCD9AA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8" w15:restartNumberingAfterBreak="0">
    <w:nsid w:val="48D7261F"/>
    <w:multiLevelType w:val="hybridMultilevel"/>
    <w:tmpl w:val="41A48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712BBC"/>
    <w:multiLevelType w:val="hybridMultilevel"/>
    <w:tmpl w:val="EDC8B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C70CED"/>
    <w:multiLevelType w:val="hybridMultilevel"/>
    <w:tmpl w:val="59EAE9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0B5226"/>
    <w:multiLevelType w:val="hybridMultilevel"/>
    <w:tmpl w:val="74ECE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1"/>
  </w:num>
  <w:num w:numId="4">
    <w:abstractNumId w:val="8"/>
  </w:num>
  <w:num w:numId="5">
    <w:abstractNumId w:val="4"/>
  </w:num>
  <w:num w:numId="6">
    <w:abstractNumId w:val="1"/>
  </w:num>
  <w:num w:numId="7">
    <w:abstractNumId w:val="5"/>
  </w:num>
  <w:num w:numId="8">
    <w:abstractNumId w:val="6"/>
  </w:num>
  <w:num w:numId="9">
    <w:abstractNumId w:val="10"/>
  </w:num>
  <w:num w:numId="10">
    <w:abstractNumId w:val="3"/>
  </w:num>
  <w:num w:numId="11">
    <w:abstractNumId w:val="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MrCwNDQ0t7A0NzdX0lEKTi0uzszPAykwMq8FACli28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xx9s2rpbd2evke0vz1va9z59v9ws2f5pvav&quot;&gt;My EndNote Library&lt;record-ids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9&lt;/item&gt;&lt;item&gt;20&lt;/item&gt;&lt;item&gt;21&lt;/item&gt;&lt;item&gt;22&lt;/item&gt;&lt;item&gt;23&lt;/item&gt;&lt;item&gt;24&lt;/item&gt;&lt;item&gt;25&lt;/item&gt;&lt;item&gt;26&lt;/item&gt;&lt;item&gt;28&lt;/item&gt;&lt;item&gt;45&lt;/item&gt;&lt;item&gt;46&lt;/item&gt;&lt;item&gt;47&lt;/item&gt;&lt;item&gt;64&lt;/item&gt;&lt;item&gt;65&lt;/item&gt;&lt;item&gt;66&lt;/item&gt;&lt;item&gt;67&lt;/item&gt;&lt;item&gt;71&lt;/item&gt;&lt;item&gt;73&lt;/item&gt;&lt;item&gt;75&lt;/item&gt;&lt;item&gt;76&lt;/item&gt;&lt;item&gt;89&lt;/item&gt;&lt;item&gt;99&lt;/item&gt;&lt;item&gt;100&lt;/item&gt;&lt;item&gt;101&lt;/item&gt;&lt;item&gt;102&lt;/item&gt;&lt;item&gt;279&lt;/item&gt;&lt;item&gt;280&lt;/item&gt;&lt;item&gt;281&lt;/item&gt;&lt;item&gt;282&lt;/item&gt;&lt;item&gt;283&lt;/item&gt;&lt;item&gt;284&lt;/item&gt;&lt;item&gt;285&lt;/item&gt;&lt;item&gt;286&lt;/item&gt;&lt;/record-ids&gt;&lt;/item&gt;&lt;/Libraries&gt;"/>
  </w:docVars>
  <w:rsids>
    <w:rsidRoot w:val="00F1303D"/>
    <w:rsid w:val="00001B85"/>
    <w:rsid w:val="0000276E"/>
    <w:rsid w:val="000042A4"/>
    <w:rsid w:val="000045A0"/>
    <w:rsid w:val="00006C0B"/>
    <w:rsid w:val="00012D3C"/>
    <w:rsid w:val="00017C37"/>
    <w:rsid w:val="00020147"/>
    <w:rsid w:val="00020550"/>
    <w:rsid w:val="00021E05"/>
    <w:rsid w:val="000227C0"/>
    <w:rsid w:val="0002339B"/>
    <w:rsid w:val="000244F5"/>
    <w:rsid w:val="0002694E"/>
    <w:rsid w:val="000307F2"/>
    <w:rsid w:val="0003244C"/>
    <w:rsid w:val="00033174"/>
    <w:rsid w:val="0003522C"/>
    <w:rsid w:val="00035864"/>
    <w:rsid w:val="000359C6"/>
    <w:rsid w:val="00035C2C"/>
    <w:rsid w:val="00035F0B"/>
    <w:rsid w:val="000365A0"/>
    <w:rsid w:val="00037086"/>
    <w:rsid w:val="00040D2C"/>
    <w:rsid w:val="00044ECB"/>
    <w:rsid w:val="00046F4E"/>
    <w:rsid w:val="0004782E"/>
    <w:rsid w:val="00051345"/>
    <w:rsid w:val="0005147E"/>
    <w:rsid w:val="0005367E"/>
    <w:rsid w:val="0005381C"/>
    <w:rsid w:val="0005628C"/>
    <w:rsid w:val="00064767"/>
    <w:rsid w:val="00065FCA"/>
    <w:rsid w:val="00067B34"/>
    <w:rsid w:val="0007056F"/>
    <w:rsid w:val="00071285"/>
    <w:rsid w:val="00071F77"/>
    <w:rsid w:val="00072857"/>
    <w:rsid w:val="000739E5"/>
    <w:rsid w:val="00076338"/>
    <w:rsid w:val="00076635"/>
    <w:rsid w:val="00077113"/>
    <w:rsid w:val="0007731B"/>
    <w:rsid w:val="00081B17"/>
    <w:rsid w:val="000840BF"/>
    <w:rsid w:val="00084D47"/>
    <w:rsid w:val="00086DA8"/>
    <w:rsid w:val="000909E4"/>
    <w:rsid w:val="00091590"/>
    <w:rsid w:val="00094BFA"/>
    <w:rsid w:val="00095DAC"/>
    <w:rsid w:val="000962F6"/>
    <w:rsid w:val="00097468"/>
    <w:rsid w:val="000A160A"/>
    <w:rsid w:val="000A255C"/>
    <w:rsid w:val="000A322C"/>
    <w:rsid w:val="000A4EB4"/>
    <w:rsid w:val="000A54A4"/>
    <w:rsid w:val="000A6635"/>
    <w:rsid w:val="000B20AC"/>
    <w:rsid w:val="000B3924"/>
    <w:rsid w:val="000B4BCB"/>
    <w:rsid w:val="000B700B"/>
    <w:rsid w:val="000B7286"/>
    <w:rsid w:val="000C0885"/>
    <w:rsid w:val="000C1945"/>
    <w:rsid w:val="000C25C0"/>
    <w:rsid w:val="000C28F4"/>
    <w:rsid w:val="000C61ED"/>
    <w:rsid w:val="000C6A99"/>
    <w:rsid w:val="000C6AA9"/>
    <w:rsid w:val="000C7868"/>
    <w:rsid w:val="000D0258"/>
    <w:rsid w:val="000D08D7"/>
    <w:rsid w:val="000D160B"/>
    <w:rsid w:val="000D17CC"/>
    <w:rsid w:val="000D1FE7"/>
    <w:rsid w:val="000D26EB"/>
    <w:rsid w:val="000D2EC2"/>
    <w:rsid w:val="000D44CA"/>
    <w:rsid w:val="000D6760"/>
    <w:rsid w:val="000E0EA9"/>
    <w:rsid w:val="000E0EFF"/>
    <w:rsid w:val="000E35F1"/>
    <w:rsid w:val="000E6A0F"/>
    <w:rsid w:val="000E7D95"/>
    <w:rsid w:val="000F15AE"/>
    <w:rsid w:val="000F179A"/>
    <w:rsid w:val="000F3D07"/>
    <w:rsid w:val="000F5342"/>
    <w:rsid w:val="000F5992"/>
    <w:rsid w:val="000F59B1"/>
    <w:rsid w:val="000F6C99"/>
    <w:rsid w:val="000F6EF9"/>
    <w:rsid w:val="00100394"/>
    <w:rsid w:val="0010112C"/>
    <w:rsid w:val="001026C2"/>
    <w:rsid w:val="00102AD6"/>
    <w:rsid w:val="0010327C"/>
    <w:rsid w:val="0010351D"/>
    <w:rsid w:val="00104E03"/>
    <w:rsid w:val="00104EE9"/>
    <w:rsid w:val="00106721"/>
    <w:rsid w:val="00110B92"/>
    <w:rsid w:val="001117E4"/>
    <w:rsid w:val="001120BD"/>
    <w:rsid w:val="00113454"/>
    <w:rsid w:val="00113D4E"/>
    <w:rsid w:val="00115B79"/>
    <w:rsid w:val="00116A04"/>
    <w:rsid w:val="001171D3"/>
    <w:rsid w:val="001174D3"/>
    <w:rsid w:val="00117C14"/>
    <w:rsid w:val="0012045E"/>
    <w:rsid w:val="00120FA0"/>
    <w:rsid w:val="00121AF1"/>
    <w:rsid w:val="00121B34"/>
    <w:rsid w:val="00121F0C"/>
    <w:rsid w:val="0012533C"/>
    <w:rsid w:val="00125DD9"/>
    <w:rsid w:val="001260E8"/>
    <w:rsid w:val="00126F15"/>
    <w:rsid w:val="00131139"/>
    <w:rsid w:val="001316CC"/>
    <w:rsid w:val="00132FF1"/>
    <w:rsid w:val="001342C6"/>
    <w:rsid w:val="00135C64"/>
    <w:rsid w:val="001369D8"/>
    <w:rsid w:val="00136E7C"/>
    <w:rsid w:val="0014201B"/>
    <w:rsid w:val="00142805"/>
    <w:rsid w:val="00143E67"/>
    <w:rsid w:val="00143FDD"/>
    <w:rsid w:val="00144F6A"/>
    <w:rsid w:val="00145158"/>
    <w:rsid w:val="00145EDE"/>
    <w:rsid w:val="001467B6"/>
    <w:rsid w:val="00146F41"/>
    <w:rsid w:val="001475B7"/>
    <w:rsid w:val="00150749"/>
    <w:rsid w:val="0015112B"/>
    <w:rsid w:val="001513D9"/>
    <w:rsid w:val="0015303E"/>
    <w:rsid w:val="00153174"/>
    <w:rsid w:val="0015354E"/>
    <w:rsid w:val="0015456A"/>
    <w:rsid w:val="001565CB"/>
    <w:rsid w:val="001576E0"/>
    <w:rsid w:val="0015778C"/>
    <w:rsid w:val="00160A7B"/>
    <w:rsid w:val="00166DF8"/>
    <w:rsid w:val="001677A5"/>
    <w:rsid w:val="001707DF"/>
    <w:rsid w:val="00170AB1"/>
    <w:rsid w:val="00170BCA"/>
    <w:rsid w:val="00171F9E"/>
    <w:rsid w:val="00172440"/>
    <w:rsid w:val="00172888"/>
    <w:rsid w:val="00173464"/>
    <w:rsid w:val="00173D04"/>
    <w:rsid w:val="0017435F"/>
    <w:rsid w:val="001754FD"/>
    <w:rsid w:val="00176482"/>
    <w:rsid w:val="001770C8"/>
    <w:rsid w:val="001773CD"/>
    <w:rsid w:val="00177EA5"/>
    <w:rsid w:val="00182906"/>
    <w:rsid w:val="00182CC5"/>
    <w:rsid w:val="00182D66"/>
    <w:rsid w:val="00183A5B"/>
    <w:rsid w:val="00185C2C"/>
    <w:rsid w:val="00185FFA"/>
    <w:rsid w:val="001870D1"/>
    <w:rsid w:val="00190271"/>
    <w:rsid w:val="00191C54"/>
    <w:rsid w:val="00192F13"/>
    <w:rsid w:val="00193542"/>
    <w:rsid w:val="00193C9F"/>
    <w:rsid w:val="00194AC5"/>
    <w:rsid w:val="001961CF"/>
    <w:rsid w:val="001A0E75"/>
    <w:rsid w:val="001A1B69"/>
    <w:rsid w:val="001A4E60"/>
    <w:rsid w:val="001A7388"/>
    <w:rsid w:val="001A7779"/>
    <w:rsid w:val="001B088C"/>
    <w:rsid w:val="001B1B82"/>
    <w:rsid w:val="001B221C"/>
    <w:rsid w:val="001B4787"/>
    <w:rsid w:val="001B6F8F"/>
    <w:rsid w:val="001B6FB2"/>
    <w:rsid w:val="001C0460"/>
    <w:rsid w:val="001C0B70"/>
    <w:rsid w:val="001C0FE4"/>
    <w:rsid w:val="001C12FA"/>
    <w:rsid w:val="001C20DE"/>
    <w:rsid w:val="001C2639"/>
    <w:rsid w:val="001C4039"/>
    <w:rsid w:val="001C525B"/>
    <w:rsid w:val="001C6037"/>
    <w:rsid w:val="001C62FC"/>
    <w:rsid w:val="001C6502"/>
    <w:rsid w:val="001C780B"/>
    <w:rsid w:val="001C7BB1"/>
    <w:rsid w:val="001D0BDE"/>
    <w:rsid w:val="001D1E23"/>
    <w:rsid w:val="001D25A5"/>
    <w:rsid w:val="001D2B13"/>
    <w:rsid w:val="001D315E"/>
    <w:rsid w:val="001D78D8"/>
    <w:rsid w:val="001D7CF0"/>
    <w:rsid w:val="001E03C8"/>
    <w:rsid w:val="001E0B6B"/>
    <w:rsid w:val="001E0CEF"/>
    <w:rsid w:val="001E33B0"/>
    <w:rsid w:val="001E5075"/>
    <w:rsid w:val="001E5C41"/>
    <w:rsid w:val="001E5D9A"/>
    <w:rsid w:val="001E6FA5"/>
    <w:rsid w:val="001E723B"/>
    <w:rsid w:val="001E77CA"/>
    <w:rsid w:val="001F1F4F"/>
    <w:rsid w:val="001F2575"/>
    <w:rsid w:val="001F2E58"/>
    <w:rsid w:val="001F2F34"/>
    <w:rsid w:val="001F3605"/>
    <w:rsid w:val="001F521C"/>
    <w:rsid w:val="001F542D"/>
    <w:rsid w:val="00200503"/>
    <w:rsid w:val="00203D0D"/>
    <w:rsid w:val="002046D9"/>
    <w:rsid w:val="00204AA6"/>
    <w:rsid w:val="00204B95"/>
    <w:rsid w:val="00204CA1"/>
    <w:rsid w:val="00207926"/>
    <w:rsid w:val="00207E81"/>
    <w:rsid w:val="00207F38"/>
    <w:rsid w:val="00212196"/>
    <w:rsid w:val="00213A26"/>
    <w:rsid w:val="00213E48"/>
    <w:rsid w:val="00214372"/>
    <w:rsid w:val="00214939"/>
    <w:rsid w:val="00216D3E"/>
    <w:rsid w:val="00217383"/>
    <w:rsid w:val="00220D5C"/>
    <w:rsid w:val="00222461"/>
    <w:rsid w:val="00224415"/>
    <w:rsid w:val="00226BF5"/>
    <w:rsid w:val="00231EC6"/>
    <w:rsid w:val="0023494B"/>
    <w:rsid w:val="00236638"/>
    <w:rsid w:val="002371A1"/>
    <w:rsid w:val="002415FE"/>
    <w:rsid w:val="002425D0"/>
    <w:rsid w:val="002429D3"/>
    <w:rsid w:val="00244548"/>
    <w:rsid w:val="00244C2A"/>
    <w:rsid w:val="00245946"/>
    <w:rsid w:val="00247161"/>
    <w:rsid w:val="002572B6"/>
    <w:rsid w:val="00260A04"/>
    <w:rsid w:val="002613EF"/>
    <w:rsid w:val="0026171E"/>
    <w:rsid w:val="002619B9"/>
    <w:rsid w:val="0026266B"/>
    <w:rsid w:val="002628C2"/>
    <w:rsid w:val="00263AA8"/>
    <w:rsid w:val="002643F3"/>
    <w:rsid w:val="002652C1"/>
    <w:rsid w:val="002655CC"/>
    <w:rsid w:val="00266D03"/>
    <w:rsid w:val="00267EC4"/>
    <w:rsid w:val="002705AE"/>
    <w:rsid w:val="002725B9"/>
    <w:rsid w:val="0027288F"/>
    <w:rsid w:val="00272979"/>
    <w:rsid w:val="00274B38"/>
    <w:rsid w:val="00274EAA"/>
    <w:rsid w:val="00276859"/>
    <w:rsid w:val="00276F30"/>
    <w:rsid w:val="0027753E"/>
    <w:rsid w:val="00280378"/>
    <w:rsid w:val="00280610"/>
    <w:rsid w:val="00281814"/>
    <w:rsid w:val="002819F6"/>
    <w:rsid w:val="0028360E"/>
    <w:rsid w:val="002864E9"/>
    <w:rsid w:val="00286705"/>
    <w:rsid w:val="0028697C"/>
    <w:rsid w:val="002870F0"/>
    <w:rsid w:val="002871EC"/>
    <w:rsid w:val="00287664"/>
    <w:rsid w:val="0029070E"/>
    <w:rsid w:val="00290751"/>
    <w:rsid w:val="00290DC8"/>
    <w:rsid w:val="0029164F"/>
    <w:rsid w:val="00291AC9"/>
    <w:rsid w:val="00291F9D"/>
    <w:rsid w:val="002921AB"/>
    <w:rsid w:val="00292568"/>
    <w:rsid w:val="00292BC5"/>
    <w:rsid w:val="00294D48"/>
    <w:rsid w:val="002958E6"/>
    <w:rsid w:val="0029699E"/>
    <w:rsid w:val="002977DE"/>
    <w:rsid w:val="002A0B27"/>
    <w:rsid w:val="002A13D0"/>
    <w:rsid w:val="002A2567"/>
    <w:rsid w:val="002A26DC"/>
    <w:rsid w:val="002A2AE1"/>
    <w:rsid w:val="002A3259"/>
    <w:rsid w:val="002A4576"/>
    <w:rsid w:val="002A4C10"/>
    <w:rsid w:val="002A56F1"/>
    <w:rsid w:val="002A57E6"/>
    <w:rsid w:val="002A7555"/>
    <w:rsid w:val="002A7B84"/>
    <w:rsid w:val="002A7FDD"/>
    <w:rsid w:val="002B13E9"/>
    <w:rsid w:val="002B3506"/>
    <w:rsid w:val="002B5893"/>
    <w:rsid w:val="002B649E"/>
    <w:rsid w:val="002C0A95"/>
    <w:rsid w:val="002C290F"/>
    <w:rsid w:val="002C2F4B"/>
    <w:rsid w:val="002C3696"/>
    <w:rsid w:val="002C61D1"/>
    <w:rsid w:val="002C6505"/>
    <w:rsid w:val="002D0294"/>
    <w:rsid w:val="002D072D"/>
    <w:rsid w:val="002D095E"/>
    <w:rsid w:val="002D1404"/>
    <w:rsid w:val="002D1F1F"/>
    <w:rsid w:val="002D3B50"/>
    <w:rsid w:val="002D4AB3"/>
    <w:rsid w:val="002D4C6F"/>
    <w:rsid w:val="002D50DE"/>
    <w:rsid w:val="002D534F"/>
    <w:rsid w:val="002D5B5D"/>
    <w:rsid w:val="002D6548"/>
    <w:rsid w:val="002D6DF8"/>
    <w:rsid w:val="002D73B4"/>
    <w:rsid w:val="002D74E1"/>
    <w:rsid w:val="002E166C"/>
    <w:rsid w:val="002E1866"/>
    <w:rsid w:val="002E1FD5"/>
    <w:rsid w:val="002E2C46"/>
    <w:rsid w:val="002E34FA"/>
    <w:rsid w:val="002E3BA6"/>
    <w:rsid w:val="002E428A"/>
    <w:rsid w:val="002E51F4"/>
    <w:rsid w:val="002E74D8"/>
    <w:rsid w:val="002E77F2"/>
    <w:rsid w:val="002E7AFE"/>
    <w:rsid w:val="002F0254"/>
    <w:rsid w:val="002F0406"/>
    <w:rsid w:val="002F0D57"/>
    <w:rsid w:val="002F11F7"/>
    <w:rsid w:val="002F27D2"/>
    <w:rsid w:val="002F29C9"/>
    <w:rsid w:val="002F312A"/>
    <w:rsid w:val="002F4F23"/>
    <w:rsid w:val="002F6703"/>
    <w:rsid w:val="00300981"/>
    <w:rsid w:val="00300EA4"/>
    <w:rsid w:val="00301021"/>
    <w:rsid w:val="00303B7B"/>
    <w:rsid w:val="00312211"/>
    <w:rsid w:val="003127AC"/>
    <w:rsid w:val="00316408"/>
    <w:rsid w:val="003206F2"/>
    <w:rsid w:val="00322700"/>
    <w:rsid w:val="00322FB8"/>
    <w:rsid w:val="003263CE"/>
    <w:rsid w:val="00326E41"/>
    <w:rsid w:val="003273C5"/>
    <w:rsid w:val="003323C9"/>
    <w:rsid w:val="003328F7"/>
    <w:rsid w:val="00333E24"/>
    <w:rsid w:val="0033438E"/>
    <w:rsid w:val="00334A42"/>
    <w:rsid w:val="003377C3"/>
    <w:rsid w:val="003377FA"/>
    <w:rsid w:val="00337D05"/>
    <w:rsid w:val="00337E3D"/>
    <w:rsid w:val="00341AAB"/>
    <w:rsid w:val="00341CD8"/>
    <w:rsid w:val="00342082"/>
    <w:rsid w:val="00342572"/>
    <w:rsid w:val="00343B3E"/>
    <w:rsid w:val="0034443F"/>
    <w:rsid w:val="003452FE"/>
    <w:rsid w:val="003459A0"/>
    <w:rsid w:val="00347583"/>
    <w:rsid w:val="00351383"/>
    <w:rsid w:val="0035248F"/>
    <w:rsid w:val="00360317"/>
    <w:rsid w:val="003606DB"/>
    <w:rsid w:val="003617AA"/>
    <w:rsid w:val="0036196A"/>
    <w:rsid w:val="00361FF2"/>
    <w:rsid w:val="00362A65"/>
    <w:rsid w:val="00362B65"/>
    <w:rsid w:val="00365E92"/>
    <w:rsid w:val="00366CA7"/>
    <w:rsid w:val="00366FB5"/>
    <w:rsid w:val="003677BB"/>
    <w:rsid w:val="0036796C"/>
    <w:rsid w:val="0037092D"/>
    <w:rsid w:val="00371CF4"/>
    <w:rsid w:val="003722FA"/>
    <w:rsid w:val="00373DC7"/>
    <w:rsid w:val="00374797"/>
    <w:rsid w:val="00376F18"/>
    <w:rsid w:val="00377F7C"/>
    <w:rsid w:val="0038036D"/>
    <w:rsid w:val="00382E84"/>
    <w:rsid w:val="00383F3D"/>
    <w:rsid w:val="00384E61"/>
    <w:rsid w:val="003861FE"/>
    <w:rsid w:val="00386C24"/>
    <w:rsid w:val="00387E33"/>
    <w:rsid w:val="0039398A"/>
    <w:rsid w:val="0039429C"/>
    <w:rsid w:val="00395328"/>
    <w:rsid w:val="00395974"/>
    <w:rsid w:val="003969C4"/>
    <w:rsid w:val="00397296"/>
    <w:rsid w:val="003A0883"/>
    <w:rsid w:val="003A0ED3"/>
    <w:rsid w:val="003A3EC4"/>
    <w:rsid w:val="003A6B45"/>
    <w:rsid w:val="003A6F51"/>
    <w:rsid w:val="003B0914"/>
    <w:rsid w:val="003B3E1E"/>
    <w:rsid w:val="003B5948"/>
    <w:rsid w:val="003B667F"/>
    <w:rsid w:val="003B6F63"/>
    <w:rsid w:val="003B70B2"/>
    <w:rsid w:val="003C1DDC"/>
    <w:rsid w:val="003C1EB4"/>
    <w:rsid w:val="003C3447"/>
    <w:rsid w:val="003C39CB"/>
    <w:rsid w:val="003C6EC1"/>
    <w:rsid w:val="003D3584"/>
    <w:rsid w:val="003D417E"/>
    <w:rsid w:val="003D51B4"/>
    <w:rsid w:val="003D6EF2"/>
    <w:rsid w:val="003D7668"/>
    <w:rsid w:val="003D77EB"/>
    <w:rsid w:val="003E31F2"/>
    <w:rsid w:val="003E629A"/>
    <w:rsid w:val="003F000C"/>
    <w:rsid w:val="003F02BA"/>
    <w:rsid w:val="003F1797"/>
    <w:rsid w:val="003F1B05"/>
    <w:rsid w:val="003F2146"/>
    <w:rsid w:val="003F2B47"/>
    <w:rsid w:val="003F3D7E"/>
    <w:rsid w:val="003F6DD6"/>
    <w:rsid w:val="003F6E47"/>
    <w:rsid w:val="003F7649"/>
    <w:rsid w:val="004026FD"/>
    <w:rsid w:val="0040368F"/>
    <w:rsid w:val="00404478"/>
    <w:rsid w:val="00404D24"/>
    <w:rsid w:val="004056B0"/>
    <w:rsid w:val="00406A10"/>
    <w:rsid w:val="00406C74"/>
    <w:rsid w:val="0041134E"/>
    <w:rsid w:val="00411EE9"/>
    <w:rsid w:val="00412C1F"/>
    <w:rsid w:val="00413C26"/>
    <w:rsid w:val="00413E88"/>
    <w:rsid w:val="004143EB"/>
    <w:rsid w:val="00415EF7"/>
    <w:rsid w:val="004162F3"/>
    <w:rsid w:val="00416ABE"/>
    <w:rsid w:val="00416FF0"/>
    <w:rsid w:val="00417D87"/>
    <w:rsid w:val="00420A10"/>
    <w:rsid w:val="00421973"/>
    <w:rsid w:val="0042259B"/>
    <w:rsid w:val="00422870"/>
    <w:rsid w:val="00424145"/>
    <w:rsid w:val="004254AD"/>
    <w:rsid w:val="00430316"/>
    <w:rsid w:val="0043119B"/>
    <w:rsid w:val="004312E4"/>
    <w:rsid w:val="00431D78"/>
    <w:rsid w:val="00432006"/>
    <w:rsid w:val="004330C3"/>
    <w:rsid w:val="0043368D"/>
    <w:rsid w:val="004357B7"/>
    <w:rsid w:val="00436301"/>
    <w:rsid w:val="00436712"/>
    <w:rsid w:val="00437618"/>
    <w:rsid w:val="004419A4"/>
    <w:rsid w:val="00444A83"/>
    <w:rsid w:val="00445075"/>
    <w:rsid w:val="0044696E"/>
    <w:rsid w:val="00451A2B"/>
    <w:rsid w:val="00451F89"/>
    <w:rsid w:val="0045297D"/>
    <w:rsid w:val="004538AC"/>
    <w:rsid w:val="00453F88"/>
    <w:rsid w:val="00454061"/>
    <w:rsid w:val="004560F2"/>
    <w:rsid w:val="0045753A"/>
    <w:rsid w:val="00457E29"/>
    <w:rsid w:val="00460371"/>
    <w:rsid w:val="00460848"/>
    <w:rsid w:val="00460BC8"/>
    <w:rsid w:val="00463AAF"/>
    <w:rsid w:val="004653BB"/>
    <w:rsid w:val="0046583C"/>
    <w:rsid w:val="00466CB3"/>
    <w:rsid w:val="00466E79"/>
    <w:rsid w:val="0046700E"/>
    <w:rsid w:val="00467157"/>
    <w:rsid w:val="00467FAD"/>
    <w:rsid w:val="0047012A"/>
    <w:rsid w:val="00470211"/>
    <w:rsid w:val="00470AB4"/>
    <w:rsid w:val="00470BE0"/>
    <w:rsid w:val="00473F5D"/>
    <w:rsid w:val="00474293"/>
    <w:rsid w:val="004762FF"/>
    <w:rsid w:val="00476843"/>
    <w:rsid w:val="004811C3"/>
    <w:rsid w:val="00482892"/>
    <w:rsid w:val="00483DF4"/>
    <w:rsid w:val="0048409B"/>
    <w:rsid w:val="0048534F"/>
    <w:rsid w:val="00485D34"/>
    <w:rsid w:val="00485F11"/>
    <w:rsid w:val="004905B1"/>
    <w:rsid w:val="00490FE7"/>
    <w:rsid w:val="00491CE9"/>
    <w:rsid w:val="004934DB"/>
    <w:rsid w:val="004936CF"/>
    <w:rsid w:val="0049665C"/>
    <w:rsid w:val="00496B00"/>
    <w:rsid w:val="004A1EE3"/>
    <w:rsid w:val="004A22DA"/>
    <w:rsid w:val="004A2E5B"/>
    <w:rsid w:val="004A2EEC"/>
    <w:rsid w:val="004A6ACD"/>
    <w:rsid w:val="004A6FB6"/>
    <w:rsid w:val="004A79BC"/>
    <w:rsid w:val="004B0E78"/>
    <w:rsid w:val="004B539B"/>
    <w:rsid w:val="004B5716"/>
    <w:rsid w:val="004B77D1"/>
    <w:rsid w:val="004C059A"/>
    <w:rsid w:val="004C120B"/>
    <w:rsid w:val="004C22D5"/>
    <w:rsid w:val="004C616F"/>
    <w:rsid w:val="004C64AB"/>
    <w:rsid w:val="004C6FEE"/>
    <w:rsid w:val="004D1A0C"/>
    <w:rsid w:val="004D21C9"/>
    <w:rsid w:val="004D281E"/>
    <w:rsid w:val="004D35B0"/>
    <w:rsid w:val="004D406C"/>
    <w:rsid w:val="004D40C2"/>
    <w:rsid w:val="004D4BAB"/>
    <w:rsid w:val="004D6BE6"/>
    <w:rsid w:val="004D7908"/>
    <w:rsid w:val="004E0205"/>
    <w:rsid w:val="004E0A7C"/>
    <w:rsid w:val="004E1A25"/>
    <w:rsid w:val="004E2299"/>
    <w:rsid w:val="004E2B6F"/>
    <w:rsid w:val="004E62BA"/>
    <w:rsid w:val="004E6FA4"/>
    <w:rsid w:val="004F483E"/>
    <w:rsid w:val="004F4E8B"/>
    <w:rsid w:val="004F5448"/>
    <w:rsid w:val="004F5B67"/>
    <w:rsid w:val="00506380"/>
    <w:rsid w:val="00507B44"/>
    <w:rsid w:val="00510708"/>
    <w:rsid w:val="005127BF"/>
    <w:rsid w:val="00512927"/>
    <w:rsid w:val="00514351"/>
    <w:rsid w:val="00514957"/>
    <w:rsid w:val="00516BD0"/>
    <w:rsid w:val="00517712"/>
    <w:rsid w:val="0052070B"/>
    <w:rsid w:val="005210EA"/>
    <w:rsid w:val="00521755"/>
    <w:rsid w:val="005217C5"/>
    <w:rsid w:val="00522858"/>
    <w:rsid w:val="0052308A"/>
    <w:rsid w:val="005241F7"/>
    <w:rsid w:val="00524245"/>
    <w:rsid w:val="00525722"/>
    <w:rsid w:val="00526908"/>
    <w:rsid w:val="005301F4"/>
    <w:rsid w:val="005305C4"/>
    <w:rsid w:val="00530F9E"/>
    <w:rsid w:val="00531320"/>
    <w:rsid w:val="00531BAE"/>
    <w:rsid w:val="00532315"/>
    <w:rsid w:val="0053308C"/>
    <w:rsid w:val="005341D1"/>
    <w:rsid w:val="005345F4"/>
    <w:rsid w:val="00535159"/>
    <w:rsid w:val="00536818"/>
    <w:rsid w:val="00540634"/>
    <w:rsid w:val="00541685"/>
    <w:rsid w:val="005419A2"/>
    <w:rsid w:val="00541ADA"/>
    <w:rsid w:val="005420E9"/>
    <w:rsid w:val="005449DB"/>
    <w:rsid w:val="0054539C"/>
    <w:rsid w:val="00545522"/>
    <w:rsid w:val="0054594E"/>
    <w:rsid w:val="00546B2F"/>
    <w:rsid w:val="00547F2B"/>
    <w:rsid w:val="005515F8"/>
    <w:rsid w:val="00552439"/>
    <w:rsid w:val="005535C9"/>
    <w:rsid w:val="005550F4"/>
    <w:rsid w:val="00557143"/>
    <w:rsid w:val="005610BA"/>
    <w:rsid w:val="00562D16"/>
    <w:rsid w:val="00563543"/>
    <w:rsid w:val="0056496C"/>
    <w:rsid w:val="00564B7C"/>
    <w:rsid w:val="00564CE1"/>
    <w:rsid w:val="00571575"/>
    <w:rsid w:val="00572057"/>
    <w:rsid w:val="00572B83"/>
    <w:rsid w:val="00573D7C"/>
    <w:rsid w:val="00574614"/>
    <w:rsid w:val="005750A4"/>
    <w:rsid w:val="0057581E"/>
    <w:rsid w:val="0057691F"/>
    <w:rsid w:val="00576B1A"/>
    <w:rsid w:val="00583F32"/>
    <w:rsid w:val="00585286"/>
    <w:rsid w:val="005901C0"/>
    <w:rsid w:val="0059033A"/>
    <w:rsid w:val="00591F95"/>
    <w:rsid w:val="005928BC"/>
    <w:rsid w:val="00592B85"/>
    <w:rsid w:val="00593684"/>
    <w:rsid w:val="00595A30"/>
    <w:rsid w:val="0059657D"/>
    <w:rsid w:val="0059741E"/>
    <w:rsid w:val="005A1082"/>
    <w:rsid w:val="005A5F37"/>
    <w:rsid w:val="005A681B"/>
    <w:rsid w:val="005A6898"/>
    <w:rsid w:val="005A71C2"/>
    <w:rsid w:val="005A7339"/>
    <w:rsid w:val="005B0963"/>
    <w:rsid w:val="005B16F0"/>
    <w:rsid w:val="005B2741"/>
    <w:rsid w:val="005B2AD3"/>
    <w:rsid w:val="005B3FC7"/>
    <w:rsid w:val="005B45FB"/>
    <w:rsid w:val="005B575F"/>
    <w:rsid w:val="005B770B"/>
    <w:rsid w:val="005B7D5C"/>
    <w:rsid w:val="005B7DD6"/>
    <w:rsid w:val="005C013C"/>
    <w:rsid w:val="005C0D69"/>
    <w:rsid w:val="005C1B85"/>
    <w:rsid w:val="005C1DAD"/>
    <w:rsid w:val="005C2726"/>
    <w:rsid w:val="005C2C58"/>
    <w:rsid w:val="005C34E4"/>
    <w:rsid w:val="005C3AA0"/>
    <w:rsid w:val="005C3AAE"/>
    <w:rsid w:val="005C3F62"/>
    <w:rsid w:val="005C4968"/>
    <w:rsid w:val="005C5091"/>
    <w:rsid w:val="005C5AE6"/>
    <w:rsid w:val="005D05CB"/>
    <w:rsid w:val="005D1313"/>
    <w:rsid w:val="005D1659"/>
    <w:rsid w:val="005D1C64"/>
    <w:rsid w:val="005D2007"/>
    <w:rsid w:val="005D2FC7"/>
    <w:rsid w:val="005D3EA1"/>
    <w:rsid w:val="005D5BCC"/>
    <w:rsid w:val="005D6581"/>
    <w:rsid w:val="005D66E3"/>
    <w:rsid w:val="005D6F45"/>
    <w:rsid w:val="005D7829"/>
    <w:rsid w:val="005E0364"/>
    <w:rsid w:val="005E0B92"/>
    <w:rsid w:val="005E1173"/>
    <w:rsid w:val="005E1988"/>
    <w:rsid w:val="005E5F05"/>
    <w:rsid w:val="005E6653"/>
    <w:rsid w:val="005F05A1"/>
    <w:rsid w:val="005F2174"/>
    <w:rsid w:val="005F233B"/>
    <w:rsid w:val="005F3192"/>
    <w:rsid w:val="005F4621"/>
    <w:rsid w:val="005F463D"/>
    <w:rsid w:val="005F4870"/>
    <w:rsid w:val="005F6AB2"/>
    <w:rsid w:val="006003A7"/>
    <w:rsid w:val="00600AC9"/>
    <w:rsid w:val="00600D4E"/>
    <w:rsid w:val="00601501"/>
    <w:rsid w:val="006016A5"/>
    <w:rsid w:val="0060481B"/>
    <w:rsid w:val="00604E5E"/>
    <w:rsid w:val="006068D6"/>
    <w:rsid w:val="00607329"/>
    <w:rsid w:val="00612356"/>
    <w:rsid w:val="00612B7A"/>
    <w:rsid w:val="00613E8E"/>
    <w:rsid w:val="00613F99"/>
    <w:rsid w:val="006202DE"/>
    <w:rsid w:val="00622BDD"/>
    <w:rsid w:val="00623912"/>
    <w:rsid w:val="0062408C"/>
    <w:rsid w:val="00624387"/>
    <w:rsid w:val="0062507D"/>
    <w:rsid w:val="006256DC"/>
    <w:rsid w:val="00627E59"/>
    <w:rsid w:val="00631496"/>
    <w:rsid w:val="0063192D"/>
    <w:rsid w:val="0063377C"/>
    <w:rsid w:val="006350C7"/>
    <w:rsid w:val="006364FD"/>
    <w:rsid w:val="006425D4"/>
    <w:rsid w:val="0064447B"/>
    <w:rsid w:val="0064460A"/>
    <w:rsid w:val="00646504"/>
    <w:rsid w:val="00647202"/>
    <w:rsid w:val="00651A7D"/>
    <w:rsid w:val="00653FF5"/>
    <w:rsid w:val="0065423C"/>
    <w:rsid w:val="00654D7B"/>
    <w:rsid w:val="0065590E"/>
    <w:rsid w:val="00657100"/>
    <w:rsid w:val="0066079D"/>
    <w:rsid w:val="006607FE"/>
    <w:rsid w:val="00660B08"/>
    <w:rsid w:val="00663549"/>
    <w:rsid w:val="0066370C"/>
    <w:rsid w:val="00664428"/>
    <w:rsid w:val="00671A54"/>
    <w:rsid w:val="00672F2A"/>
    <w:rsid w:val="00673B9A"/>
    <w:rsid w:val="00673C4C"/>
    <w:rsid w:val="006748D2"/>
    <w:rsid w:val="00674A29"/>
    <w:rsid w:val="00674C56"/>
    <w:rsid w:val="00674E01"/>
    <w:rsid w:val="006758A2"/>
    <w:rsid w:val="00677493"/>
    <w:rsid w:val="00677E8A"/>
    <w:rsid w:val="00681DFF"/>
    <w:rsid w:val="00684F34"/>
    <w:rsid w:val="006867C4"/>
    <w:rsid w:val="0068744E"/>
    <w:rsid w:val="00687C39"/>
    <w:rsid w:val="006927D0"/>
    <w:rsid w:val="00693771"/>
    <w:rsid w:val="00693798"/>
    <w:rsid w:val="00696518"/>
    <w:rsid w:val="00696DBC"/>
    <w:rsid w:val="00697D1D"/>
    <w:rsid w:val="006A174C"/>
    <w:rsid w:val="006A1F13"/>
    <w:rsid w:val="006A1F3A"/>
    <w:rsid w:val="006A210A"/>
    <w:rsid w:val="006A211D"/>
    <w:rsid w:val="006A4381"/>
    <w:rsid w:val="006A46E3"/>
    <w:rsid w:val="006A5F6D"/>
    <w:rsid w:val="006A5FF6"/>
    <w:rsid w:val="006A67EA"/>
    <w:rsid w:val="006A6A59"/>
    <w:rsid w:val="006A72ED"/>
    <w:rsid w:val="006A7E4A"/>
    <w:rsid w:val="006B01C4"/>
    <w:rsid w:val="006B0A76"/>
    <w:rsid w:val="006B1319"/>
    <w:rsid w:val="006B3C06"/>
    <w:rsid w:val="006B622D"/>
    <w:rsid w:val="006B7529"/>
    <w:rsid w:val="006B79BD"/>
    <w:rsid w:val="006C0151"/>
    <w:rsid w:val="006C0E88"/>
    <w:rsid w:val="006C1E09"/>
    <w:rsid w:val="006C2130"/>
    <w:rsid w:val="006C3893"/>
    <w:rsid w:val="006C3FD7"/>
    <w:rsid w:val="006C40C9"/>
    <w:rsid w:val="006C41B3"/>
    <w:rsid w:val="006C5540"/>
    <w:rsid w:val="006D0464"/>
    <w:rsid w:val="006D21FD"/>
    <w:rsid w:val="006D3D86"/>
    <w:rsid w:val="006D5498"/>
    <w:rsid w:val="006D5C82"/>
    <w:rsid w:val="006E1466"/>
    <w:rsid w:val="006E1983"/>
    <w:rsid w:val="006E3777"/>
    <w:rsid w:val="006E37C6"/>
    <w:rsid w:val="006E41C3"/>
    <w:rsid w:val="006E45DF"/>
    <w:rsid w:val="006E461B"/>
    <w:rsid w:val="006E6727"/>
    <w:rsid w:val="006E7883"/>
    <w:rsid w:val="006F0017"/>
    <w:rsid w:val="006F0E83"/>
    <w:rsid w:val="006F1461"/>
    <w:rsid w:val="006F2AA9"/>
    <w:rsid w:val="006F3DE2"/>
    <w:rsid w:val="006F4640"/>
    <w:rsid w:val="006F4695"/>
    <w:rsid w:val="006F52A2"/>
    <w:rsid w:val="00700289"/>
    <w:rsid w:val="007009D9"/>
    <w:rsid w:val="007038F9"/>
    <w:rsid w:val="00703B6C"/>
    <w:rsid w:val="00704129"/>
    <w:rsid w:val="00704AC0"/>
    <w:rsid w:val="00704F66"/>
    <w:rsid w:val="00705BB6"/>
    <w:rsid w:val="007105D3"/>
    <w:rsid w:val="00710614"/>
    <w:rsid w:val="007118AB"/>
    <w:rsid w:val="00711B2F"/>
    <w:rsid w:val="007138A7"/>
    <w:rsid w:val="00713928"/>
    <w:rsid w:val="007156F8"/>
    <w:rsid w:val="007203F7"/>
    <w:rsid w:val="00720F56"/>
    <w:rsid w:val="00721462"/>
    <w:rsid w:val="00721680"/>
    <w:rsid w:val="0072475D"/>
    <w:rsid w:val="00724A8E"/>
    <w:rsid w:val="007266D7"/>
    <w:rsid w:val="00726A6D"/>
    <w:rsid w:val="00727A72"/>
    <w:rsid w:val="0073065F"/>
    <w:rsid w:val="00732F53"/>
    <w:rsid w:val="00734DBE"/>
    <w:rsid w:val="00735F84"/>
    <w:rsid w:val="00736136"/>
    <w:rsid w:val="00736E9A"/>
    <w:rsid w:val="0074027A"/>
    <w:rsid w:val="00740ED3"/>
    <w:rsid w:val="00741993"/>
    <w:rsid w:val="00741B07"/>
    <w:rsid w:val="00743DCE"/>
    <w:rsid w:val="00743F0D"/>
    <w:rsid w:val="00744683"/>
    <w:rsid w:val="00744830"/>
    <w:rsid w:val="00746F68"/>
    <w:rsid w:val="00750C6C"/>
    <w:rsid w:val="00753667"/>
    <w:rsid w:val="007540AF"/>
    <w:rsid w:val="00755C05"/>
    <w:rsid w:val="0075779A"/>
    <w:rsid w:val="00757C35"/>
    <w:rsid w:val="00760239"/>
    <w:rsid w:val="007605DF"/>
    <w:rsid w:val="00762207"/>
    <w:rsid w:val="00763F07"/>
    <w:rsid w:val="00764385"/>
    <w:rsid w:val="00772891"/>
    <w:rsid w:val="007747CE"/>
    <w:rsid w:val="007777B9"/>
    <w:rsid w:val="007809E9"/>
    <w:rsid w:val="0078150E"/>
    <w:rsid w:val="00782FD0"/>
    <w:rsid w:val="00783CAA"/>
    <w:rsid w:val="007844AE"/>
    <w:rsid w:val="00786954"/>
    <w:rsid w:val="00786BCA"/>
    <w:rsid w:val="00786DF1"/>
    <w:rsid w:val="007879F0"/>
    <w:rsid w:val="00793216"/>
    <w:rsid w:val="00793A94"/>
    <w:rsid w:val="007940D5"/>
    <w:rsid w:val="00794E62"/>
    <w:rsid w:val="007953EC"/>
    <w:rsid w:val="00795DEB"/>
    <w:rsid w:val="007A1B0E"/>
    <w:rsid w:val="007A230A"/>
    <w:rsid w:val="007A2662"/>
    <w:rsid w:val="007A2744"/>
    <w:rsid w:val="007A2C33"/>
    <w:rsid w:val="007A7143"/>
    <w:rsid w:val="007A7ABA"/>
    <w:rsid w:val="007A7E2E"/>
    <w:rsid w:val="007B000E"/>
    <w:rsid w:val="007B05E8"/>
    <w:rsid w:val="007B3543"/>
    <w:rsid w:val="007B4E5E"/>
    <w:rsid w:val="007B67BC"/>
    <w:rsid w:val="007C0E11"/>
    <w:rsid w:val="007C1019"/>
    <w:rsid w:val="007C50AD"/>
    <w:rsid w:val="007C6526"/>
    <w:rsid w:val="007C6D8E"/>
    <w:rsid w:val="007D00E0"/>
    <w:rsid w:val="007D1A7C"/>
    <w:rsid w:val="007D281E"/>
    <w:rsid w:val="007D2962"/>
    <w:rsid w:val="007D352D"/>
    <w:rsid w:val="007D4C76"/>
    <w:rsid w:val="007D516D"/>
    <w:rsid w:val="007D57E4"/>
    <w:rsid w:val="007D7E6E"/>
    <w:rsid w:val="007E22FD"/>
    <w:rsid w:val="007E2993"/>
    <w:rsid w:val="007E30D2"/>
    <w:rsid w:val="007E3803"/>
    <w:rsid w:val="007E3A22"/>
    <w:rsid w:val="007E5196"/>
    <w:rsid w:val="007E5B8F"/>
    <w:rsid w:val="007E7018"/>
    <w:rsid w:val="007F1F89"/>
    <w:rsid w:val="007F268C"/>
    <w:rsid w:val="007F4225"/>
    <w:rsid w:val="007F468A"/>
    <w:rsid w:val="007F4FCF"/>
    <w:rsid w:val="007F5654"/>
    <w:rsid w:val="007F7782"/>
    <w:rsid w:val="007F7C6A"/>
    <w:rsid w:val="007F7F2D"/>
    <w:rsid w:val="00800DF1"/>
    <w:rsid w:val="00804039"/>
    <w:rsid w:val="00805AB6"/>
    <w:rsid w:val="0080767B"/>
    <w:rsid w:val="00814F86"/>
    <w:rsid w:val="0081524B"/>
    <w:rsid w:val="00820A38"/>
    <w:rsid w:val="00820B7D"/>
    <w:rsid w:val="00822812"/>
    <w:rsid w:val="00823114"/>
    <w:rsid w:val="00824B80"/>
    <w:rsid w:val="008267BE"/>
    <w:rsid w:val="008267C3"/>
    <w:rsid w:val="008279A7"/>
    <w:rsid w:val="00830707"/>
    <w:rsid w:val="00830CAB"/>
    <w:rsid w:val="00831C65"/>
    <w:rsid w:val="0083318A"/>
    <w:rsid w:val="00836A06"/>
    <w:rsid w:val="00836A7D"/>
    <w:rsid w:val="00837642"/>
    <w:rsid w:val="00842C25"/>
    <w:rsid w:val="008432D8"/>
    <w:rsid w:val="00843983"/>
    <w:rsid w:val="00844B59"/>
    <w:rsid w:val="00845989"/>
    <w:rsid w:val="00845BEF"/>
    <w:rsid w:val="00846D87"/>
    <w:rsid w:val="00847153"/>
    <w:rsid w:val="00847207"/>
    <w:rsid w:val="008477FC"/>
    <w:rsid w:val="008479FD"/>
    <w:rsid w:val="00847D53"/>
    <w:rsid w:val="00850659"/>
    <w:rsid w:val="00850EFB"/>
    <w:rsid w:val="00851B8C"/>
    <w:rsid w:val="00852E50"/>
    <w:rsid w:val="00853A63"/>
    <w:rsid w:val="00855BE9"/>
    <w:rsid w:val="00856AAF"/>
    <w:rsid w:val="00860BED"/>
    <w:rsid w:val="00861CEC"/>
    <w:rsid w:val="00862C1C"/>
    <w:rsid w:val="0086328A"/>
    <w:rsid w:val="00863950"/>
    <w:rsid w:val="00864F1A"/>
    <w:rsid w:val="00865A33"/>
    <w:rsid w:val="00865C00"/>
    <w:rsid w:val="00865D27"/>
    <w:rsid w:val="008663C8"/>
    <w:rsid w:val="008665AB"/>
    <w:rsid w:val="0087263A"/>
    <w:rsid w:val="00874801"/>
    <w:rsid w:val="00876ECC"/>
    <w:rsid w:val="00880610"/>
    <w:rsid w:val="00880C5F"/>
    <w:rsid w:val="008814EC"/>
    <w:rsid w:val="0088346C"/>
    <w:rsid w:val="00884D67"/>
    <w:rsid w:val="008850E5"/>
    <w:rsid w:val="0088512F"/>
    <w:rsid w:val="00885768"/>
    <w:rsid w:val="00885E75"/>
    <w:rsid w:val="00886CD9"/>
    <w:rsid w:val="008914C0"/>
    <w:rsid w:val="00894AA2"/>
    <w:rsid w:val="008A1BA5"/>
    <w:rsid w:val="008A2A07"/>
    <w:rsid w:val="008A33D5"/>
    <w:rsid w:val="008A4129"/>
    <w:rsid w:val="008A4755"/>
    <w:rsid w:val="008A643F"/>
    <w:rsid w:val="008A6976"/>
    <w:rsid w:val="008A6DBD"/>
    <w:rsid w:val="008A79E7"/>
    <w:rsid w:val="008A7DB5"/>
    <w:rsid w:val="008A7E63"/>
    <w:rsid w:val="008A7EA7"/>
    <w:rsid w:val="008B07FA"/>
    <w:rsid w:val="008B1047"/>
    <w:rsid w:val="008B2EFC"/>
    <w:rsid w:val="008B334F"/>
    <w:rsid w:val="008B4368"/>
    <w:rsid w:val="008B5512"/>
    <w:rsid w:val="008C11FD"/>
    <w:rsid w:val="008C59D1"/>
    <w:rsid w:val="008C65EF"/>
    <w:rsid w:val="008C78FA"/>
    <w:rsid w:val="008C7E12"/>
    <w:rsid w:val="008D2FAD"/>
    <w:rsid w:val="008D45B0"/>
    <w:rsid w:val="008D4F26"/>
    <w:rsid w:val="008D75D3"/>
    <w:rsid w:val="008E004D"/>
    <w:rsid w:val="008E07B0"/>
    <w:rsid w:val="008E1AE0"/>
    <w:rsid w:val="008E2A24"/>
    <w:rsid w:val="008E3AEE"/>
    <w:rsid w:val="008F0412"/>
    <w:rsid w:val="008F21A8"/>
    <w:rsid w:val="008F345F"/>
    <w:rsid w:val="008F4FF5"/>
    <w:rsid w:val="008F6884"/>
    <w:rsid w:val="008F730E"/>
    <w:rsid w:val="008F7E2F"/>
    <w:rsid w:val="009000A3"/>
    <w:rsid w:val="00900BBB"/>
    <w:rsid w:val="00900DB9"/>
    <w:rsid w:val="009058C2"/>
    <w:rsid w:val="00906AD9"/>
    <w:rsid w:val="00906B90"/>
    <w:rsid w:val="00906FC5"/>
    <w:rsid w:val="0090702E"/>
    <w:rsid w:val="009077C3"/>
    <w:rsid w:val="00911995"/>
    <w:rsid w:val="00912D0E"/>
    <w:rsid w:val="00912D24"/>
    <w:rsid w:val="00912F8F"/>
    <w:rsid w:val="00913B0B"/>
    <w:rsid w:val="00914F1B"/>
    <w:rsid w:val="00915037"/>
    <w:rsid w:val="00915606"/>
    <w:rsid w:val="00916212"/>
    <w:rsid w:val="00920467"/>
    <w:rsid w:val="0092139E"/>
    <w:rsid w:val="009217EE"/>
    <w:rsid w:val="00921A1D"/>
    <w:rsid w:val="00921EDE"/>
    <w:rsid w:val="00924E71"/>
    <w:rsid w:val="00926B71"/>
    <w:rsid w:val="009302F4"/>
    <w:rsid w:val="0093086A"/>
    <w:rsid w:val="00930B7E"/>
    <w:rsid w:val="0093261B"/>
    <w:rsid w:val="00932A87"/>
    <w:rsid w:val="00933E05"/>
    <w:rsid w:val="00936C44"/>
    <w:rsid w:val="00942ACE"/>
    <w:rsid w:val="009430DF"/>
    <w:rsid w:val="0094398A"/>
    <w:rsid w:val="00943BB5"/>
    <w:rsid w:val="00944785"/>
    <w:rsid w:val="00945BF5"/>
    <w:rsid w:val="00946093"/>
    <w:rsid w:val="00946AFC"/>
    <w:rsid w:val="0094725D"/>
    <w:rsid w:val="009504D0"/>
    <w:rsid w:val="009504E3"/>
    <w:rsid w:val="00951FE5"/>
    <w:rsid w:val="00952965"/>
    <w:rsid w:val="00953DD8"/>
    <w:rsid w:val="009540C0"/>
    <w:rsid w:val="00955A82"/>
    <w:rsid w:val="00955C83"/>
    <w:rsid w:val="00956076"/>
    <w:rsid w:val="00960513"/>
    <w:rsid w:val="009610FD"/>
    <w:rsid w:val="009611BD"/>
    <w:rsid w:val="009618FB"/>
    <w:rsid w:val="00965A7F"/>
    <w:rsid w:val="00965CB7"/>
    <w:rsid w:val="0096782C"/>
    <w:rsid w:val="00967CC8"/>
    <w:rsid w:val="00972332"/>
    <w:rsid w:val="0097316E"/>
    <w:rsid w:val="009746E7"/>
    <w:rsid w:val="00975024"/>
    <w:rsid w:val="00975F0F"/>
    <w:rsid w:val="00976C02"/>
    <w:rsid w:val="00980A06"/>
    <w:rsid w:val="009828AB"/>
    <w:rsid w:val="00985457"/>
    <w:rsid w:val="00986998"/>
    <w:rsid w:val="00986C69"/>
    <w:rsid w:val="0099248C"/>
    <w:rsid w:val="009929B5"/>
    <w:rsid w:val="00992AAA"/>
    <w:rsid w:val="00993898"/>
    <w:rsid w:val="00993FC1"/>
    <w:rsid w:val="0099416A"/>
    <w:rsid w:val="00994697"/>
    <w:rsid w:val="00995A4B"/>
    <w:rsid w:val="00996933"/>
    <w:rsid w:val="00997069"/>
    <w:rsid w:val="009A23DF"/>
    <w:rsid w:val="009A335F"/>
    <w:rsid w:val="009A49A6"/>
    <w:rsid w:val="009A6437"/>
    <w:rsid w:val="009A74EE"/>
    <w:rsid w:val="009B5284"/>
    <w:rsid w:val="009B6454"/>
    <w:rsid w:val="009B71ED"/>
    <w:rsid w:val="009C29C8"/>
    <w:rsid w:val="009C32A2"/>
    <w:rsid w:val="009C5385"/>
    <w:rsid w:val="009C6181"/>
    <w:rsid w:val="009C7A2D"/>
    <w:rsid w:val="009D3AB9"/>
    <w:rsid w:val="009D3E90"/>
    <w:rsid w:val="009D40D6"/>
    <w:rsid w:val="009D4BE1"/>
    <w:rsid w:val="009D4F63"/>
    <w:rsid w:val="009D58EC"/>
    <w:rsid w:val="009D5BA6"/>
    <w:rsid w:val="009D6E96"/>
    <w:rsid w:val="009D6ED2"/>
    <w:rsid w:val="009D79A2"/>
    <w:rsid w:val="009D7A6C"/>
    <w:rsid w:val="009E02C9"/>
    <w:rsid w:val="009E1AFB"/>
    <w:rsid w:val="009E1D77"/>
    <w:rsid w:val="009E2769"/>
    <w:rsid w:val="009E2E01"/>
    <w:rsid w:val="009E31D3"/>
    <w:rsid w:val="009E3945"/>
    <w:rsid w:val="009E56FE"/>
    <w:rsid w:val="009E7142"/>
    <w:rsid w:val="009F0059"/>
    <w:rsid w:val="009F2B1E"/>
    <w:rsid w:val="009F34A7"/>
    <w:rsid w:val="009F47C0"/>
    <w:rsid w:val="009F6006"/>
    <w:rsid w:val="009F689E"/>
    <w:rsid w:val="009F7301"/>
    <w:rsid w:val="009F7DF7"/>
    <w:rsid w:val="00A008DA"/>
    <w:rsid w:val="00A00A48"/>
    <w:rsid w:val="00A020AA"/>
    <w:rsid w:val="00A0350B"/>
    <w:rsid w:val="00A051CE"/>
    <w:rsid w:val="00A06A85"/>
    <w:rsid w:val="00A112AA"/>
    <w:rsid w:val="00A11E55"/>
    <w:rsid w:val="00A1255B"/>
    <w:rsid w:val="00A12F50"/>
    <w:rsid w:val="00A13DE4"/>
    <w:rsid w:val="00A13F46"/>
    <w:rsid w:val="00A14160"/>
    <w:rsid w:val="00A15F8A"/>
    <w:rsid w:val="00A164DB"/>
    <w:rsid w:val="00A167EC"/>
    <w:rsid w:val="00A17908"/>
    <w:rsid w:val="00A21D77"/>
    <w:rsid w:val="00A21F8E"/>
    <w:rsid w:val="00A22748"/>
    <w:rsid w:val="00A233CA"/>
    <w:rsid w:val="00A24301"/>
    <w:rsid w:val="00A24A86"/>
    <w:rsid w:val="00A24B6C"/>
    <w:rsid w:val="00A25629"/>
    <w:rsid w:val="00A25E7A"/>
    <w:rsid w:val="00A25FE6"/>
    <w:rsid w:val="00A274C6"/>
    <w:rsid w:val="00A309E2"/>
    <w:rsid w:val="00A30A11"/>
    <w:rsid w:val="00A318DA"/>
    <w:rsid w:val="00A31CC2"/>
    <w:rsid w:val="00A32E9C"/>
    <w:rsid w:val="00A32FD2"/>
    <w:rsid w:val="00A33253"/>
    <w:rsid w:val="00A363D6"/>
    <w:rsid w:val="00A37AE0"/>
    <w:rsid w:val="00A42985"/>
    <w:rsid w:val="00A43129"/>
    <w:rsid w:val="00A44655"/>
    <w:rsid w:val="00A449EB"/>
    <w:rsid w:val="00A44BCF"/>
    <w:rsid w:val="00A45438"/>
    <w:rsid w:val="00A47A17"/>
    <w:rsid w:val="00A50243"/>
    <w:rsid w:val="00A5139F"/>
    <w:rsid w:val="00A517DA"/>
    <w:rsid w:val="00A52038"/>
    <w:rsid w:val="00A52AC9"/>
    <w:rsid w:val="00A53160"/>
    <w:rsid w:val="00A53650"/>
    <w:rsid w:val="00A563CE"/>
    <w:rsid w:val="00A568BC"/>
    <w:rsid w:val="00A575A7"/>
    <w:rsid w:val="00A57D8A"/>
    <w:rsid w:val="00A60932"/>
    <w:rsid w:val="00A61C5E"/>
    <w:rsid w:val="00A62FF8"/>
    <w:rsid w:val="00A63213"/>
    <w:rsid w:val="00A635D0"/>
    <w:rsid w:val="00A639AC"/>
    <w:rsid w:val="00A63BD3"/>
    <w:rsid w:val="00A649B8"/>
    <w:rsid w:val="00A650C6"/>
    <w:rsid w:val="00A66592"/>
    <w:rsid w:val="00A674C4"/>
    <w:rsid w:val="00A67E0B"/>
    <w:rsid w:val="00A7088A"/>
    <w:rsid w:val="00A70C7B"/>
    <w:rsid w:val="00A74448"/>
    <w:rsid w:val="00A74561"/>
    <w:rsid w:val="00A758FC"/>
    <w:rsid w:val="00A7699F"/>
    <w:rsid w:val="00A77AEA"/>
    <w:rsid w:val="00A804F3"/>
    <w:rsid w:val="00A80AEC"/>
    <w:rsid w:val="00A80EA0"/>
    <w:rsid w:val="00A812DA"/>
    <w:rsid w:val="00A82DA3"/>
    <w:rsid w:val="00A83287"/>
    <w:rsid w:val="00A83A9F"/>
    <w:rsid w:val="00A843A5"/>
    <w:rsid w:val="00A85B3F"/>
    <w:rsid w:val="00A8669E"/>
    <w:rsid w:val="00A86F78"/>
    <w:rsid w:val="00A871B3"/>
    <w:rsid w:val="00A87AF6"/>
    <w:rsid w:val="00A9153E"/>
    <w:rsid w:val="00A958D9"/>
    <w:rsid w:val="00A977A4"/>
    <w:rsid w:val="00AA19ED"/>
    <w:rsid w:val="00AA28B7"/>
    <w:rsid w:val="00AA2B63"/>
    <w:rsid w:val="00AA3A99"/>
    <w:rsid w:val="00AA6DA9"/>
    <w:rsid w:val="00AA733D"/>
    <w:rsid w:val="00AB062D"/>
    <w:rsid w:val="00AB0865"/>
    <w:rsid w:val="00AB1E6A"/>
    <w:rsid w:val="00AB26EB"/>
    <w:rsid w:val="00AB51F0"/>
    <w:rsid w:val="00AB5A85"/>
    <w:rsid w:val="00AB7615"/>
    <w:rsid w:val="00AC1F41"/>
    <w:rsid w:val="00AC3572"/>
    <w:rsid w:val="00AC3DA5"/>
    <w:rsid w:val="00AC46E4"/>
    <w:rsid w:val="00AC7B51"/>
    <w:rsid w:val="00AD1317"/>
    <w:rsid w:val="00AD1C52"/>
    <w:rsid w:val="00AD2F37"/>
    <w:rsid w:val="00AD33CA"/>
    <w:rsid w:val="00AD38A3"/>
    <w:rsid w:val="00AD38A9"/>
    <w:rsid w:val="00AD4EA4"/>
    <w:rsid w:val="00AD658F"/>
    <w:rsid w:val="00AE179F"/>
    <w:rsid w:val="00AE3702"/>
    <w:rsid w:val="00AE3CEA"/>
    <w:rsid w:val="00AE56A2"/>
    <w:rsid w:val="00AF018B"/>
    <w:rsid w:val="00AF02A2"/>
    <w:rsid w:val="00AF3C94"/>
    <w:rsid w:val="00AF48FF"/>
    <w:rsid w:val="00AF4E9A"/>
    <w:rsid w:val="00AF522C"/>
    <w:rsid w:val="00AF66DA"/>
    <w:rsid w:val="00AF681A"/>
    <w:rsid w:val="00AF6F86"/>
    <w:rsid w:val="00AF79BB"/>
    <w:rsid w:val="00B029B8"/>
    <w:rsid w:val="00B02B83"/>
    <w:rsid w:val="00B05CB9"/>
    <w:rsid w:val="00B07B3A"/>
    <w:rsid w:val="00B10A76"/>
    <w:rsid w:val="00B10DC8"/>
    <w:rsid w:val="00B10F35"/>
    <w:rsid w:val="00B110F1"/>
    <w:rsid w:val="00B1296B"/>
    <w:rsid w:val="00B13302"/>
    <w:rsid w:val="00B1484B"/>
    <w:rsid w:val="00B14F4A"/>
    <w:rsid w:val="00B15091"/>
    <w:rsid w:val="00B15328"/>
    <w:rsid w:val="00B21C2D"/>
    <w:rsid w:val="00B21D90"/>
    <w:rsid w:val="00B21FF2"/>
    <w:rsid w:val="00B226D6"/>
    <w:rsid w:val="00B24B6B"/>
    <w:rsid w:val="00B25718"/>
    <w:rsid w:val="00B25847"/>
    <w:rsid w:val="00B27087"/>
    <w:rsid w:val="00B31375"/>
    <w:rsid w:val="00B318F4"/>
    <w:rsid w:val="00B3197D"/>
    <w:rsid w:val="00B330BC"/>
    <w:rsid w:val="00B33CD1"/>
    <w:rsid w:val="00B3582D"/>
    <w:rsid w:val="00B363CB"/>
    <w:rsid w:val="00B364B4"/>
    <w:rsid w:val="00B36A00"/>
    <w:rsid w:val="00B40596"/>
    <w:rsid w:val="00B40C7F"/>
    <w:rsid w:val="00B4290E"/>
    <w:rsid w:val="00B42EFE"/>
    <w:rsid w:val="00B42F3C"/>
    <w:rsid w:val="00B434B2"/>
    <w:rsid w:val="00B4377C"/>
    <w:rsid w:val="00B452CC"/>
    <w:rsid w:val="00B45DFA"/>
    <w:rsid w:val="00B46CF3"/>
    <w:rsid w:val="00B47FD0"/>
    <w:rsid w:val="00B52527"/>
    <w:rsid w:val="00B531A9"/>
    <w:rsid w:val="00B53A32"/>
    <w:rsid w:val="00B57B58"/>
    <w:rsid w:val="00B61589"/>
    <w:rsid w:val="00B63170"/>
    <w:rsid w:val="00B64C40"/>
    <w:rsid w:val="00B655C9"/>
    <w:rsid w:val="00B6581D"/>
    <w:rsid w:val="00B65D7F"/>
    <w:rsid w:val="00B66A6C"/>
    <w:rsid w:val="00B6711E"/>
    <w:rsid w:val="00B6738D"/>
    <w:rsid w:val="00B67AAB"/>
    <w:rsid w:val="00B704A1"/>
    <w:rsid w:val="00B721CB"/>
    <w:rsid w:val="00B7290D"/>
    <w:rsid w:val="00B763AA"/>
    <w:rsid w:val="00B80B87"/>
    <w:rsid w:val="00B82A8F"/>
    <w:rsid w:val="00B82D3B"/>
    <w:rsid w:val="00B83533"/>
    <w:rsid w:val="00B83A29"/>
    <w:rsid w:val="00B86033"/>
    <w:rsid w:val="00B86E93"/>
    <w:rsid w:val="00B90F1B"/>
    <w:rsid w:val="00B91629"/>
    <w:rsid w:val="00B91E5E"/>
    <w:rsid w:val="00B93F73"/>
    <w:rsid w:val="00B944AA"/>
    <w:rsid w:val="00B95036"/>
    <w:rsid w:val="00B95A8A"/>
    <w:rsid w:val="00B95FA9"/>
    <w:rsid w:val="00B97657"/>
    <w:rsid w:val="00BA276A"/>
    <w:rsid w:val="00BA2802"/>
    <w:rsid w:val="00BA377F"/>
    <w:rsid w:val="00BA511A"/>
    <w:rsid w:val="00BA78E7"/>
    <w:rsid w:val="00BB2391"/>
    <w:rsid w:val="00BB24A6"/>
    <w:rsid w:val="00BB32C1"/>
    <w:rsid w:val="00BB3A70"/>
    <w:rsid w:val="00BB412C"/>
    <w:rsid w:val="00BB4E7E"/>
    <w:rsid w:val="00BB5475"/>
    <w:rsid w:val="00BB549E"/>
    <w:rsid w:val="00BB573F"/>
    <w:rsid w:val="00BC01C2"/>
    <w:rsid w:val="00BC159B"/>
    <w:rsid w:val="00BC188C"/>
    <w:rsid w:val="00BC247C"/>
    <w:rsid w:val="00BC4195"/>
    <w:rsid w:val="00BC4F37"/>
    <w:rsid w:val="00BC7631"/>
    <w:rsid w:val="00BD0450"/>
    <w:rsid w:val="00BD0644"/>
    <w:rsid w:val="00BD0F1E"/>
    <w:rsid w:val="00BD2A73"/>
    <w:rsid w:val="00BD32D3"/>
    <w:rsid w:val="00BD32ED"/>
    <w:rsid w:val="00BD7432"/>
    <w:rsid w:val="00BD7906"/>
    <w:rsid w:val="00BD7EFC"/>
    <w:rsid w:val="00BE0313"/>
    <w:rsid w:val="00BE0686"/>
    <w:rsid w:val="00BE112D"/>
    <w:rsid w:val="00BE15C0"/>
    <w:rsid w:val="00BE27FC"/>
    <w:rsid w:val="00BE29D7"/>
    <w:rsid w:val="00BE2B9F"/>
    <w:rsid w:val="00BE2EF9"/>
    <w:rsid w:val="00BE6BC8"/>
    <w:rsid w:val="00BF01A4"/>
    <w:rsid w:val="00BF074A"/>
    <w:rsid w:val="00BF0E9F"/>
    <w:rsid w:val="00BF13BD"/>
    <w:rsid w:val="00BF26C0"/>
    <w:rsid w:val="00BF2C86"/>
    <w:rsid w:val="00BF42B9"/>
    <w:rsid w:val="00BF42DC"/>
    <w:rsid w:val="00BF431E"/>
    <w:rsid w:val="00BF533A"/>
    <w:rsid w:val="00BF79E8"/>
    <w:rsid w:val="00BF7F64"/>
    <w:rsid w:val="00C00D9E"/>
    <w:rsid w:val="00C01F89"/>
    <w:rsid w:val="00C02417"/>
    <w:rsid w:val="00C04C95"/>
    <w:rsid w:val="00C05A0B"/>
    <w:rsid w:val="00C076C5"/>
    <w:rsid w:val="00C07735"/>
    <w:rsid w:val="00C079B3"/>
    <w:rsid w:val="00C1106C"/>
    <w:rsid w:val="00C1242B"/>
    <w:rsid w:val="00C132CC"/>
    <w:rsid w:val="00C13357"/>
    <w:rsid w:val="00C1355A"/>
    <w:rsid w:val="00C1385D"/>
    <w:rsid w:val="00C13F5F"/>
    <w:rsid w:val="00C15001"/>
    <w:rsid w:val="00C15509"/>
    <w:rsid w:val="00C15A00"/>
    <w:rsid w:val="00C16E20"/>
    <w:rsid w:val="00C202E5"/>
    <w:rsid w:val="00C208FB"/>
    <w:rsid w:val="00C21841"/>
    <w:rsid w:val="00C22721"/>
    <w:rsid w:val="00C2371F"/>
    <w:rsid w:val="00C24612"/>
    <w:rsid w:val="00C26492"/>
    <w:rsid w:val="00C273EE"/>
    <w:rsid w:val="00C31379"/>
    <w:rsid w:val="00C31A6F"/>
    <w:rsid w:val="00C330D0"/>
    <w:rsid w:val="00C33768"/>
    <w:rsid w:val="00C342EF"/>
    <w:rsid w:val="00C35EE0"/>
    <w:rsid w:val="00C40D84"/>
    <w:rsid w:val="00C42218"/>
    <w:rsid w:val="00C4224E"/>
    <w:rsid w:val="00C43325"/>
    <w:rsid w:val="00C437E8"/>
    <w:rsid w:val="00C43880"/>
    <w:rsid w:val="00C45F5E"/>
    <w:rsid w:val="00C477A6"/>
    <w:rsid w:val="00C52689"/>
    <w:rsid w:val="00C53D12"/>
    <w:rsid w:val="00C54983"/>
    <w:rsid w:val="00C562D0"/>
    <w:rsid w:val="00C609CB"/>
    <w:rsid w:val="00C621A5"/>
    <w:rsid w:val="00C628AA"/>
    <w:rsid w:val="00C62FD8"/>
    <w:rsid w:val="00C65664"/>
    <w:rsid w:val="00C6670A"/>
    <w:rsid w:val="00C67D26"/>
    <w:rsid w:val="00C705AE"/>
    <w:rsid w:val="00C712B5"/>
    <w:rsid w:val="00C72461"/>
    <w:rsid w:val="00C73753"/>
    <w:rsid w:val="00C73C95"/>
    <w:rsid w:val="00C7462C"/>
    <w:rsid w:val="00C7475E"/>
    <w:rsid w:val="00C75BB1"/>
    <w:rsid w:val="00C75D4A"/>
    <w:rsid w:val="00C76A86"/>
    <w:rsid w:val="00C76B11"/>
    <w:rsid w:val="00C77C9A"/>
    <w:rsid w:val="00C817AC"/>
    <w:rsid w:val="00C81CD9"/>
    <w:rsid w:val="00C82A86"/>
    <w:rsid w:val="00C82B28"/>
    <w:rsid w:val="00C86379"/>
    <w:rsid w:val="00C8659B"/>
    <w:rsid w:val="00C873EC"/>
    <w:rsid w:val="00C878A6"/>
    <w:rsid w:val="00C87C58"/>
    <w:rsid w:val="00C87E6C"/>
    <w:rsid w:val="00C904F7"/>
    <w:rsid w:val="00C9211E"/>
    <w:rsid w:val="00C9383D"/>
    <w:rsid w:val="00C948B2"/>
    <w:rsid w:val="00C976AE"/>
    <w:rsid w:val="00C978B1"/>
    <w:rsid w:val="00C97C7B"/>
    <w:rsid w:val="00CA1367"/>
    <w:rsid w:val="00CA1954"/>
    <w:rsid w:val="00CA1D36"/>
    <w:rsid w:val="00CA2080"/>
    <w:rsid w:val="00CA362B"/>
    <w:rsid w:val="00CA4258"/>
    <w:rsid w:val="00CA5FAE"/>
    <w:rsid w:val="00CA756E"/>
    <w:rsid w:val="00CA7698"/>
    <w:rsid w:val="00CA77D1"/>
    <w:rsid w:val="00CA7A92"/>
    <w:rsid w:val="00CB0E31"/>
    <w:rsid w:val="00CB2B50"/>
    <w:rsid w:val="00CB4970"/>
    <w:rsid w:val="00CB4B45"/>
    <w:rsid w:val="00CB4BF2"/>
    <w:rsid w:val="00CB4E44"/>
    <w:rsid w:val="00CB5470"/>
    <w:rsid w:val="00CB584A"/>
    <w:rsid w:val="00CB5BC4"/>
    <w:rsid w:val="00CB6415"/>
    <w:rsid w:val="00CC2B60"/>
    <w:rsid w:val="00CC36FE"/>
    <w:rsid w:val="00CC3B0D"/>
    <w:rsid w:val="00CC6986"/>
    <w:rsid w:val="00CD074F"/>
    <w:rsid w:val="00CD0A8D"/>
    <w:rsid w:val="00CD0D60"/>
    <w:rsid w:val="00CD16CE"/>
    <w:rsid w:val="00CD1E9A"/>
    <w:rsid w:val="00CD535D"/>
    <w:rsid w:val="00CD5F2C"/>
    <w:rsid w:val="00CD5F4C"/>
    <w:rsid w:val="00CD6F87"/>
    <w:rsid w:val="00CD7089"/>
    <w:rsid w:val="00CD7B90"/>
    <w:rsid w:val="00CE0097"/>
    <w:rsid w:val="00CE0ED2"/>
    <w:rsid w:val="00CE148F"/>
    <w:rsid w:val="00CE199E"/>
    <w:rsid w:val="00CE1F0A"/>
    <w:rsid w:val="00CE2FF6"/>
    <w:rsid w:val="00CE3E8D"/>
    <w:rsid w:val="00CE527C"/>
    <w:rsid w:val="00CE5AEC"/>
    <w:rsid w:val="00CE64D4"/>
    <w:rsid w:val="00CE6E54"/>
    <w:rsid w:val="00CF14D6"/>
    <w:rsid w:val="00CF15EA"/>
    <w:rsid w:val="00CF164A"/>
    <w:rsid w:val="00CF1BC2"/>
    <w:rsid w:val="00CF3873"/>
    <w:rsid w:val="00CF50BB"/>
    <w:rsid w:val="00CF567B"/>
    <w:rsid w:val="00CF5D8E"/>
    <w:rsid w:val="00CF66FA"/>
    <w:rsid w:val="00CF6A9E"/>
    <w:rsid w:val="00CF6D83"/>
    <w:rsid w:val="00CF74F3"/>
    <w:rsid w:val="00D002A9"/>
    <w:rsid w:val="00D008B2"/>
    <w:rsid w:val="00D015EF"/>
    <w:rsid w:val="00D044E1"/>
    <w:rsid w:val="00D05BEC"/>
    <w:rsid w:val="00D118A8"/>
    <w:rsid w:val="00D11CB9"/>
    <w:rsid w:val="00D12046"/>
    <w:rsid w:val="00D13CF9"/>
    <w:rsid w:val="00D16E01"/>
    <w:rsid w:val="00D171E4"/>
    <w:rsid w:val="00D1738F"/>
    <w:rsid w:val="00D17EC6"/>
    <w:rsid w:val="00D21BD1"/>
    <w:rsid w:val="00D22A0E"/>
    <w:rsid w:val="00D23BFE"/>
    <w:rsid w:val="00D24161"/>
    <w:rsid w:val="00D2567A"/>
    <w:rsid w:val="00D25D34"/>
    <w:rsid w:val="00D3065C"/>
    <w:rsid w:val="00D31350"/>
    <w:rsid w:val="00D316AC"/>
    <w:rsid w:val="00D31FE0"/>
    <w:rsid w:val="00D3342D"/>
    <w:rsid w:val="00D336BA"/>
    <w:rsid w:val="00D338CE"/>
    <w:rsid w:val="00D34080"/>
    <w:rsid w:val="00D377F0"/>
    <w:rsid w:val="00D402FC"/>
    <w:rsid w:val="00D40925"/>
    <w:rsid w:val="00D40D89"/>
    <w:rsid w:val="00D40F13"/>
    <w:rsid w:val="00D42B55"/>
    <w:rsid w:val="00D46473"/>
    <w:rsid w:val="00D465B9"/>
    <w:rsid w:val="00D478EC"/>
    <w:rsid w:val="00D47B1C"/>
    <w:rsid w:val="00D5090A"/>
    <w:rsid w:val="00D50B37"/>
    <w:rsid w:val="00D50B3B"/>
    <w:rsid w:val="00D51D67"/>
    <w:rsid w:val="00D52B40"/>
    <w:rsid w:val="00D54102"/>
    <w:rsid w:val="00D55A54"/>
    <w:rsid w:val="00D566E6"/>
    <w:rsid w:val="00D6040F"/>
    <w:rsid w:val="00D605E6"/>
    <w:rsid w:val="00D637F8"/>
    <w:rsid w:val="00D64838"/>
    <w:rsid w:val="00D654BF"/>
    <w:rsid w:val="00D657F3"/>
    <w:rsid w:val="00D66256"/>
    <w:rsid w:val="00D665CB"/>
    <w:rsid w:val="00D665EB"/>
    <w:rsid w:val="00D66E70"/>
    <w:rsid w:val="00D67915"/>
    <w:rsid w:val="00D67CF3"/>
    <w:rsid w:val="00D70429"/>
    <w:rsid w:val="00D7083C"/>
    <w:rsid w:val="00D722CE"/>
    <w:rsid w:val="00D732E2"/>
    <w:rsid w:val="00D73C7E"/>
    <w:rsid w:val="00D75660"/>
    <w:rsid w:val="00D7609C"/>
    <w:rsid w:val="00D76ECA"/>
    <w:rsid w:val="00D77B98"/>
    <w:rsid w:val="00D77B9B"/>
    <w:rsid w:val="00D77D33"/>
    <w:rsid w:val="00D82410"/>
    <w:rsid w:val="00D846A2"/>
    <w:rsid w:val="00D85A20"/>
    <w:rsid w:val="00D86719"/>
    <w:rsid w:val="00D875A6"/>
    <w:rsid w:val="00D87DB3"/>
    <w:rsid w:val="00D90F87"/>
    <w:rsid w:val="00D9275D"/>
    <w:rsid w:val="00D945A9"/>
    <w:rsid w:val="00D94B3B"/>
    <w:rsid w:val="00D95435"/>
    <w:rsid w:val="00DA0767"/>
    <w:rsid w:val="00DA0778"/>
    <w:rsid w:val="00DA0DDA"/>
    <w:rsid w:val="00DA12C3"/>
    <w:rsid w:val="00DA1DBF"/>
    <w:rsid w:val="00DA29E8"/>
    <w:rsid w:val="00DA307B"/>
    <w:rsid w:val="00DA388E"/>
    <w:rsid w:val="00DA51FE"/>
    <w:rsid w:val="00DA70F5"/>
    <w:rsid w:val="00DA7496"/>
    <w:rsid w:val="00DB07D9"/>
    <w:rsid w:val="00DB1224"/>
    <w:rsid w:val="00DB13C0"/>
    <w:rsid w:val="00DB140F"/>
    <w:rsid w:val="00DB1702"/>
    <w:rsid w:val="00DB2129"/>
    <w:rsid w:val="00DB2F69"/>
    <w:rsid w:val="00DB3C86"/>
    <w:rsid w:val="00DB410E"/>
    <w:rsid w:val="00DB41D9"/>
    <w:rsid w:val="00DB497B"/>
    <w:rsid w:val="00DB4E12"/>
    <w:rsid w:val="00DB5CA5"/>
    <w:rsid w:val="00DB6917"/>
    <w:rsid w:val="00DB7657"/>
    <w:rsid w:val="00DC0937"/>
    <w:rsid w:val="00DC3264"/>
    <w:rsid w:val="00DC5224"/>
    <w:rsid w:val="00DC5742"/>
    <w:rsid w:val="00DC7069"/>
    <w:rsid w:val="00DC72B4"/>
    <w:rsid w:val="00DD1539"/>
    <w:rsid w:val="00DD2819"/>
    <w:rsid w:val="00DD32E8"/>
    <w:rsid w:val="00DD32F1"/>
    <w:rsid w:val="00DD688D"/>
    <w:rsid w:val="00DD7271"/>
    <w:rsid w:val="00DE1520"/>
    <w:rsid w:val="00DE437D"/>
    <w:rsid w:val="00DE4808"/>
    <w:rsid w:val="00DE49B3"/>
    <w:rsid w:val="00DE4BD3"/>
    <w:rsid w:val="00DE5158"/>
    <w:rsid w:val="00DE5C4B"/>
    <w:rsid w:val="00DE755B"/>
    <w:rsid w:val="00DE794E"/>
    <w:rsid w:val="00DF286F"/>
    <w:rsid w:val="00DF4679"/>
    <w:rsid w:val="00DF4F72"/>
    <w:rsid w:val="00DF510A"/>
    <w:rsid w:val="00DF599D"/>
    <w:rsid w:val="00DF60F8"/>
    <w:rsid w:val="00DF6BEE"/>
    <w:rsid w:val="00E01C82"/>
    <w:rsid w:val="00E02654"/>
    <w:rsid w:val="00E04637"/>
    <w:rsid w:val="00E061AC"/>
    <w:rsid w:val="00E06753"/>
    <w:rsid w:val="00E06D3E"/>
    <w:rsid w:val="00E1040F"/>
    <w:rsid w:val="00E109B1"/>
    <w:rsid w:val="00E110D4"/>
    <w:rsid w:val="00E123A2"/>
    <w:rsid w:val="00E123C7"/>
    <w:rsid w:val="00E12EF0"/>
    <w:rsid w:val="00E12F15"/>
    <w:rsid w:val="00E148C7"/>
    <w:rsid w:val="00E16A37"/>
    <w:rsid w:val="00E175FF"/>
    <w:rsid w:val="00E17EDE"/>
    <w:rsid w:val="00E249EB"/>
    <w:rsid w:val="00E25C47"/>
    <w:rsid w:val="00E25C64"/>
    <w:rsid w:val="00E31964"/>
    <w:rsid w:val="00E31B35"/>
    <w:rsid w:val="00E321A6"/>
    <w:rsid w:val="00E350D8"/>
    <w:rsid w:val="00E35673"/>
    <w:rsid w:val="00E36220"/>
    <w:rsid w:val="00E36CA7"/>
    <w:rsid w:val="00E37AD1"/>
    <w:rsid w:val="00E408F7"/>
    <w:rsid w:val="00E41194"/>
    <w:rsid w:val="00E431E9"/>
    <w:rsid w:val="00E44028"/>
    <w:rsid w:val="00E443EA"/>
    <w:rsid w:val="00E44E94"/>
    <w:rsid w:val="00E458E3"/>
    <w:rsid w:val="00E50411"/>
    <w:rsid w:val="00E520C8"/>
    <w:rsid w:val="00E52997"/>
    <w:rsid w:val="00E52DE4"/>
    <w:rsid w:val="00E53382"/>
    <w:rsid w:val="00E53A90"/>
    <w:rsid w:val="00E56B44"/>
    <w:rsid w:val="00E602D9"/>
    <w:rsid w:val="00E6104C"/>
    <w:rsid w:val="00E6243F"/>
    <w:rsid w:val="00E62D21"/>
    <w:rsid w:val="00E630CD"/>
    <w:rsid w:val="00E63459"/>
    <w:rsid w:val="00E63D64"/>
    <w:rsid w:val="00E64940"/>
    <w:rsid w:val="00E66137"/>
    <w:rsid w:val="00E66237"/>
    <w:rsid w:val="00E66E54"/>
    <w:rsid w:val="00E67C68"/>
    <w:rsid w:val="00E705CF"/>
    <w:rsid w:val="00E70813"/>
    <w:rsid w:val="00E70E7A"/>
    <w:rsid w:val="00E71881"/>
    <w:rsid w:val="00E733CE"/>
    <w:rsid w:val="00E74FC2"/>
    <w:rsid w:val="00E75743"/>
    <w:rsid w:val="00E82F44"/>
    <w:rsid w:val="00E83315"/>
    <w:rsid w:val="00E84D89"/>
    <w:rsid w:val="00E84ECD"/>
    <w:rsid w:val="00E86015"/>
    <w:rsid w:val="00E86BE1"/>
    <w:rsid w:val="00E86DD0"/>
    <w:rsid w:val="00E86DE8"/>
    <w:rsid w:val="00E87A34"/>
    <w:rsid w:val="00E87B9A"/>
    <w:rsid w:val="00E914F5"/>
    <w:rsid w:val="00E929DD"/>
    <w:rsid w:val="00E93171"/>
    <w:rsid w:val="00E9365E"/>
    <w:rsid w:val="00E93C27"/>
    <w:rsid w:val="00E96E99"/>
    <w:rsid w:val="00EA0EF4"/>
    <w:rsid w:val="00EA0F91"/>
    <w:rsid w:val="00EA28C2"/>
    <w:rsid w:val="00EA48AC"/>
    <w:rsid w:val="00EA4A03"/>
    <w:rsid w:val="00EA7358"/>
    <w:rsid w:val="00EA7EE1"/>
    <w:rsid w:val="00EB10A9"/>
    <w:rsid w:val="00EB152D"/>
    <w:rsid w:val="00EB3F51"/>
    <w:rsid w:val="00EB427F"/>
    <w:rsid w:val="00EB4D08"/>
    <w:rsid w:val="00EB7768"/>
    <w:rsid w:val="00EB78D8"/>
    <w:rsid w:val="00EB7926"/>
    <w:rsid w:val="00EC04F3"/>
    <w:rsid w:val="00EC2404"/>
    <w:rsid w:val="00EC379B"/>
    <w:rsid w:val="00EC4518"/>
    <w:rsid w:val="00EC458E"/>
    <w:rsid w:val="00EC4E91"/>
    <w:rsid w:val="00EC5D8C"/>
    <w:rsid w:val="00EC784A"/>
    <w:rsid w:val="00EC7D5A"/>
    <w:rsid w:val="00ED07CF"/>
    <w:rsid w:val="00ED08AB"/>
    <w:rsid w:val="00ED0E13"/>
    <w:rsid w:val="00ED1902"/>
    <w:rsid w:val="00ED2171"/>
    <w:rsid w:val="00ED4365"/>
    <w:rsid w:val="00ED6EE2"/>
    <w:rsid w:val="00EE057D"/>
    <w:rsid w:val="00EE07F0"/>
    <w:rsid w:val="00EE3AAE"/>
    <w:rsid w:val="00EE3F59"/>
    <w:rsid w:val="00EE4BAE"/>
    <w:rsid w:val="00EE7768"/>
    <w:rsid w:val="00EE79E4"/>
    <w:rsid w:val="00EE7FD6"/>
    <w:rsid w:val="00EF1003"/>
    <w:rsid w:val="00EF3BAC"/>
    <w:rsid w:val="00EF445F"/>
    <w:rsid w:val="00EF5BF2"/>
    <w:rsid w:val="00EF6CBB"/>
    <w:rsid w:val="00EF71C4"/>
    <w:rsid w:val="00EF7A02"/>
    <w:rsid w:val="00F01231"/>
    <w:rsid w:val="00F0183C"/>
    <w:rsid w:val="00F02D03"/>
    <w:rsid w:val="00F04561"/>
    <w:rsid w:val="00F045C2"/>
    <w:rsid w:val="00F04772"/>
    <w:rsid w:val="00F05500"/>
    <w:rsid w:val="00F05522"/>
    <w:rsid w:val="00F0610A"/>
    <w:rsid w:val="00F068AF"/>
    <w:rsid w:val="00F077E3"/>
    <w:rsid w:val="00F10EAE"/>
    <w:rsid w:val="00F118C1"/>
    <w:rsid w:val="00F11911"/>
    <w:rsid w:val="00F1303D"/>
    <w:rsid w:val="00F163F9"/>
    <w:rsid w:val="00F1764F"/>
    <w:rsid w:val="00F17D7B"/>
    <w:rsid w:val="00F17D84"/>
    <w:rsid w:val="00F217D9"/>
    <w:rsid w:val="00F23B80"/>
    <w:rsid w:val="00F24531"/>
    <w:rsid w:val="00F26161"/>
    <w:rsid w:val="00F26BC4"/>
    <w:rsid w:val="00F3151A"/>
    <w:rsid w:val="00F317E8"/>
    <w:rsid w:val="00F32181"/>
    <w:rsid w:val="00F33ADF"/>
    <w:rsid w:val="00F346CA"/>
    <w:rsid w:val="00F362D2"/>
    <w:rsid w:val="00F363A1"/>
    <w:rsid w:val="00F364D9"/>
    <w:rsid w:val="00F36EF0"/>
    <w:rsid w:val="00F371F6"/>
    <w:rsid w:val="00F41010"/>
    <w:rsid w:val="00F410D7"/>
    <w:rsid w:val="00F41663"/>
    <w:rsid w:val="00F41FE2"/>
    <w:rsid w:val="00F4292F"/>
    <w:rsid w:val="00F42DBF"/>
    <w:rsid w:val="00F44330"/>
    <w:rsid w:val="00F473D1"/>
    <w:rsid w:val="00F47837"/>
    <w:rsid w:val="00F50AA0"/>
    <w:rsid w:val="00F511A4"/>
    <w:rsid w:val="00F516E7"/>
    <w:rsid w:val="00F51A08"/>
    <w:rsid w:val="00F53880"/>
    <w:rsid w:val="00F53CFA"/>
    <w:rsid w:val="00F54586"/>
    <w:rsid w:val="00F547D1"/>
    <w:rsid w:val="00F55F7F"/>
    <w:rsid w:val="00F56093"/>
    <w:rsid w:val="00F57237"/>
    <w:rsid w:val="00F5761F"/>
    <w:rsid w:val="00F605D3"/>
    <w:rsid w:val="00F60C30"/>
    <w:rsid w:val="00F61271"/>
    <w:rsid w:val="00F618CA"/>
    <w:rsid w:val="00F6376B"/>
    <w:rsid w:val="00F6405E"/>
    <w:rsid w:val="00F64449"/>
    <w:rsid w:val="00F66DEE"/>
    <w:rsid w:val="00F677A4"/>
    <w:rsid w:val="00F7073C"/>
    <w:rsid w:val="00F73529"/>
    <w:rsid w:val="00F73CCA"/>
    <w:rsid w:val="00F819EB"/>
    <w:rsid w:val="00F862DA"/>
    <w:rsid w:val="00F872F4"/>
    <w:rsid w:val="00F8731E"/>
    <w:rsid w:val="00F90FFB"/>
    <w:rsid w:val="00F91BCC"/>
    <w:rsid w:val="00F91F3A"/>
    <w:rsid w:val="00F92963"/>
    <w:rsid w:val="00F93431"/>
    <w:rsid w:val="00F93EE7"/>
    <w:rsid w:val="00F95C2D"/>
    <w:rsid w:val="00F95D10"/>
    <w:rsid w:val="00F9601B"/>
    <w:rsid w:val="00F96D08"/>
    <w:rsid w:val="00F96E24"/>
    <w:rsid w:val="00F97D00"/>
    <w:rsid w:val="00FA039D"/>
    <w:rsid w:val="00FA3397"/>
    <w:rsid w:val="00FA4A7E"/>
    <w:rsid w:val="00FB042F"/>
    <w:rsid w:val="00FB2A08"/>
    <w:rsid w:val="00FB607E"/>
    <w:rsid w:val="00FB6554"/>
    <w:rsid w:val="00FB6C4A"/>
    <w:rsid w:val="00FB7286"/>
    <w:rsid w:val="00FB731E"/>
    <w:rsid w:val="00FB7869"/>
    <w:rsid w:val="00FC084D"/>
    <w:rsid w:val="00FC3410"/>
    <w:rsid w:val="00FC4EB8"/>
    <w:rsid w:val="00FC6962"/>
    <w:rsid w:val="00FC7EA5"/>
    <w:rsid w:val="00FD0326"/>
    <w:rsid w:val="00FD04C3"/>
    <w:rsid w:val="00FD1489"/>
    <w:rsid w:val="00FD28D7"/>
    <w:rsid w:val="00FD393E"/>
    <w:rsid w:val="00FD4DB5"/>
    <w:rsid w:val="00FD6093"/>
    <w:rsid w:val="00FD6E72"/>
    <w:rsid w:val="00FE0778"/>
    <w:rsid w:val="00FE08D3"/>
    <w:rsid w:val="00FE1AE0"/>
    <w:rsid w:val="00FE21C2"/>
    <w:rsid w:val="00FE220D"/>
    <w:rsid w:val="00FE2B3C"/>
    <w:rsid w:val="00FE2C8E"/>
    <w:rsid w:val="00FE4282"/>
    <w:rsid w:val="00FE4914"/>
    <w:rsid w:val="00FE5EDC"/>
    <w:rsid w:val="00FE6C26"/>
    <w:rsid w:val="00FF27BA"/>
    <w:rsid w:val="00FF2D1B"/>
    <w:rsid w:val="00FF396C"/>
    <w:rsid w:val="00FF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F75874"/>
  <w15:chartTrackingRefBased/>
  <w15:docId w15:val="{8ADCA06F-8F72-453D-A36B-1E86F7E39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F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20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080"/>
  </w:style>
  <w:style w:type="paragraph" w:styleId="Footer">
    <w:name w:val="footer"/>
    <w:basedOn w:val="Normal"/>
    <w:link w:val="FooterChar"/>
    <w:uiPriority w:val="99"/>
    <w:unhideWhenUsed/>
    <w:rsid w:val="00CA20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080"/>
  </w:style>
  <w:style w:type="paragraph" w:styleId="BalloonText">
    <w:name w:val="Balloon Text"/>
    <w:basedOn w:val="Normal"/>
    <w:link w:val="BalloonTextChar"/>
    <w:uiPriority w:val="99"/>
    <w:semiHidden/>
    <w:unhideWhenUsed/>
    <w:rsid w:val="009F2B1E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B1E"/>
    <w:rPr>
      <w:rFonts w:ascii="Segoe UI" w:hAnsi="Segoe UI" w:cs="Angsana New"/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F0456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4561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DB691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B691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B6917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B6917"/>
    <w:rPr>
      <w:rFonts w:ascii="Calibri" w:hAnsi="Calibri" w:cs="Calibri"/>
      <w:noProof/>
    </w:rPr>
  </w:style>
  <w:style w:type="character" w:customStyle="1" w:styleId="A11">
    <w:name w:val="A11"/>
    <w:uiPriority w:val="99"/>
    <w:rsid w:val="004E2299"/>
    <w:rPr>
      <w:rFonts w:cs="Times New Roman PS"/>
      <w:color w:val="3786AE"/>
      <w:sz w:val="20"/>
      <w:szCs w:val="20"/>
      <w:u w:val="single"/>
    </w:rPr>
  </w:style>
  <w:style w:type="table" w:styleId="ListTable6Colorful">
    <w:name w:val="List Table 6 Colorful"/>
    <w:basedOn w:val="TableNormal"/>
    <w:uiPriority w:val="51"/>
    <w:rsid w:val="00E0265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32FF1"/>
    <w:rPr>
      <w:color w:val="808080"/>
    </w:rPr>
  </w:style>
  <w:style w:type="paragraph" w:styleId="ListParagraph">
    <w:name w:val="List Paragraph"/>
    <w:basedOn w:val="Normal"/>
    <w:uiPriority w:val="34"/>
    <w:qFormat/>
    <w:rsid w:val="002B13E9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4E1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1A25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1A25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A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A25"/>
    <w:rPr>
      <w:b/>
      <w:bCs/>
      <w:sz w:val="20"/>
      <w:szCs w:val="25"/>
    </w:rPr>
  </w:style>
  <w:style w:type="paragraph" w:styleId="Revision">
    <w:name w:val="Revision"/>
    <w:hidden/>
    <w:uiPriority w:val="99"/>
    <w:semiHidden/>
    <w:rsid w:val="00F97D00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E86BE1"/>
  </w:style>
  <w:style w:type="character" w:styleId="UnresolvedMention">
    <w:name w:val="Unresolved Mention"/>
    <w:basedOn w:val="DefaultParagraphFont"/>
    <w:uiPriority w:val="99"/>
    <w:semiHidden/>
    <w:unhideWhenUsed/>
    <w:rsid w:val="00F644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416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04577">
          <w:marLeft w:val="0"/>
          <w:marRight w:val="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14B8735-BAD9-4083-87BD-D8C34D3FB40D}">
  <we:reference id="4b785c87-866c-4bad-85d8-5d1ae467ac9a" version="1.0.0.2" store="EXCatalog" storeType="EXCatalog"/>
  <we:alternateReferences>
    <we:reference id="WA104381909" version="1.0.0.2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6317F8-044B-420A-8644-5C79A5D4E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t Tipnoppanon</dc:creator>
  <cp:keywords/>
  <dc:description/>
  <cp:lastModifiedBy>Natchaya Vanwong</cp:lastModifiedBy>
  <cp:revision>10</cp:revision>
  <cp:lastPrinted>2022-01-24T12:33:00Z</cp:lastPrinted>
  <dcterms:created xsi:type="dcterms:W3CDTF">2021-10-07T16:57:00Z</dcterms:created>
  <dcterms:modified xsi:type="dcterms:W3CDTF">2022-01-27T08:30:00Z</dcterms:modified>
</cp:coreProperties>
</file>